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93C21" w14:textId="52873157" w:rsidR="001903E6" w:rsidRDefault="0066706E" w:rsidP="006315AC">
      <w:pPr>
        <w:spacing w:after="120" w:line="240" w:lineRule="auto"/>
        <w:rPr>
          <w:rFonts w:ascii="Arial" w:hAnsi="Arial" w:cs="Arial"/>
          <w:b/>
          <w:noProof/>
          <w:color w:val="183E78"/>
          <w:sz w:val="24"/>
          <w:szCs w:val="24"/>
        </w:rPr>
      </w:pPr>
      <w:r>
        <w:rPr>
          <w:noProof/>
          <w:lang w:eastAsia="en-GB"/>
        </w:rPr>
        <w:t xml:space="preserve">                                                   </w:t>
      </w:r>
      <w:r w:rsidR="001903E6">
        <w:rPr>
          <w:rFonts w:ascii="Goldplay Alt Medium" w:hAnsi="Goldplay Alt Medium" w:cs="Arial"/>
          <w:bCs/>
          <w:noProof/>
          <w:lang w:eastAsia="en-GB"/>
        </w:rPr>
        <w:drawing>
          <wp:inline distT="0" distB="0" distL="0" distR="0" wp14:anchorId="323B3242" wp14:editId="2403EDD0">
            <wp:extent cx="3143250" cy="1003300"/>
            <wp:effectExtent l="0" t="0" r="0" b="6350"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3135" cy="1012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2E26">
        <w:rPr>
          <w:rFonts w:ascii="Arial" w:hAnsi="Arial" w:cs="Arial"/>
          <w:b/>
          <w:noProof/>
          <w:color w:val="183E78"/>
          <w:sz w:val="24"/>
          <w:szCs w:val="24"/>
        </w:rPr>
        <w:t xml:space="preserve">                                                          </w:t>
      </w:r>
      <w:r w:rsidR="001903E6">
        <w:rPr>
          <w:rFonts w:ascii="Arial" w:hAnsi="Arial" w:cs="Arial"/>
          <w:b/>
          <w:noProof/>
          <w:color w:val="183E78"/>
          <w:sz w:val="24"/>
          <w:szCs w:val="24"/>
        </w:rPr>
        <w:t xml:space="preserve">  </w:t>
      </w:r>
    </w:p>
    <w:p w14:paraId="4A9E2D3E" w14:textId="7BF24A7B" w:rsidR="00FE2E26" w:rsidRDefault="0066706E" w:rsidP="006315AC">
      <w:pPr>
        <w:spacing w:after="120" w:line="240" w:lineRule="auto"/>
        <w:rPr>
          <w:rFonts w:ascii="Goldplay Alt Medium" w:hAnsi="Goldplay Alt Medium" w:cs="Arial"/>
          <w:bCs/>
          <w:noProof/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658752" behindDoc="0" locked="0" layoutInCell="1" allowOverlap="1" wp14:anchorId="72E5426C" wp14:editId="77282462">
            <wp:simplePos x="0" y="0"/>
            <wp:positionH relativeFrom="page">
              <wp:posOffset>4461510</wp:posOffset>
            </wp:positionH>
            <wp:positionV relativeFrom="paragraph">
              <wp:posOffset>11430</wp:posOffset>
            </wp:positionV>
            <wp:extent cx="1837055" cy="751205"/>
            <wp:effectExtent l="0" t="0" r="0" b="0"/>
            <wp:wrapThrough wrapText="bothSides">
              <wp:wrapPolygon edited="0">
                <wp:start x="6720" y="548"/>
                <wp:lineTo x="3584" y="2191"/>
                <wp:lineTo x="896" y="6025"/>
                <wp:lineTo x="896" y="11503"/>
                <wp:lineTo x="3136" y="19172"/>
                <wp:lineTo x="4480" y="19172"/>
                <wp:lineTo x="20383" y="17528"/>
                <wp:lineTo x="21055" y="12051"/>
                <wp:lineTo x="19711" y="8764"/>
                <wp:lineTo x="17919" y="7121"/>
                <wp:lineTo x="8288" y="548"/>
                <wp:lineTo x="6720" y="548"/>
              </wp:wrapPolygon>
            </wp:wrapThrough>
            <wp:docPr id="4" name="Picture 4" descr="Logo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8CF75728-F139-4935-A9AF-A0A4C0E07B5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Logo&#10;&#10;Description automatically generated">
                      <a:extLst>
                        <a:ext uri="{FF2B5EF4-FFF2-40B4-BE49-F238E27FC236}">
                          <a16:creationId xmlns:a16="http://schemas.microsoft.com/office/drawing/2014/main" id="{8CF75728-F139-4935-A9AF-A0A4C0E07B5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7055" cy="751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  <w:color w:val="183E78"/>
          <w:sz w:val="24"/>
          <w:szCs w:val="24"/>
        </w:rPr>
        <w:t xml:space="preserve">                     </w:t>
      </w:r>
      <w:r w:rsidR="00FE2E26">
        <w:rPr>
          <w:rFonts w:ascii="Arial" w:hAnsi="Arial" w:cs="Arial"/>
          <w:b/>
          <w:noProof/>
          <w:color w:val="183E78"/>
          <w:sz w:val="24"/>
          <w:szCs w:val="24"/>
        </w:rPr>
        <w:drawing>
          <wp:inline distT="0" distB="0" distL="0" distR="0" wp14:anchorId="1871575E" wp14:editId="4F316C1E">
            <wp:extent cx="1854200" cy="812800"/>
            <wp:effectExtent l="0" t="0" r="0" b="6350"/>
            <wp:docPr id="5" name="Picture 5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graphical user interfac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1288" cy="815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3175B" w14:textId="452EE07D" w:rsidR="008520B3" w:rsidRDefault="00FE2E26" w:rsidP="006315AC">
      <w:pPr>
        <w:spacing w:after="120" w:line="240" w:lineRule="auto"/>
        <w:rPr>
          <w:rFonts w:ascii="Arial" w:hAnsi="Arial" w:cs="Arial"/>
          <w:b/>
          <w:color w:val="183E78"/>
          <w:sz w:val="24"/>
          <w:szCs w:val="24"/>
        </w:rPr>
      </w:pPr>
      <w:r>
        <w:rPr>
          <w:rFonts w:ascii="Goldplay Alt Medium" w:hAnsi="Goldplay Alt Medium" w:cs="Arial"/>
          <w:bCs/>
          <w:noProof/>
          <w:lang w:eastAsia="en-GB"/>
        </w:rPr>
        <w:t xml:space="preserve">   </w:t>
      </w:r>
      <w:r>
        <w:rPr>
          <w:rFonts w:ascii="Arial" w:hAnsi="Arial" w:cs="Arial"/>
          <w:b/>
          <w:noProof/>
          <w:color w:val="183E78"/>
          <w:sz w:val="24"/>
          <w:szCs w:val="24"/>
        </w:rPr>
        <w:t xml:space="preserve">                                                </w:t>
      </w:r>
    </w:p>
    <w:p w14:paraId="58ACAA6C" w14:textId="43D7E662" w:rsidR="00BD4B27" w:rsidRDefault="007336BD" w:rsidP="006315AC">
      <w:pPr>
        <w:spacing w:after="120" w:line="240" w:lineRule="auto"/>
        <w:rPr>
          <w:rFonts w:ascii="Goldplay Alt Medium" w:hAnsi="Goldplay Alt Medium" w:cs="Arial"/>
          <w:bCs/>
        </w:rPr>
      </w:pPr>
      <w:r w:rsidRPr="005832A8">
        <w:rPr>
          <w:rFonts w:ascii="Goldplay Alt Medium" w:hAnsi="Goldplay Alt Medium" w:cs="Arial"/>
          <w:bCs/>
        </w:rPr>
        <w:t>Thank</w:t>
      </w:r>
      <w:r w:rsidR="008465D2" w:rsidRPr="005832A8">
        <w:rPr>
          <w:rFonts w:ascii="Goldplay Alt Medium" w:hAnsi="Goldplay Alt Medium" w:cs="Arial"/>
          <w:bCs/>
        </w:rPr>
        <w:t xml:space="preserve"> </w:t>
      </w:r>
      <w:r w:rsidRPr="005832A8">
        <w:rPr>
          <w:rFonts w:ascii="Goldplay Alt Medium" w:hAnsi="Goldplay Alt Medium" w:cs="Arial"/>
          <w:bCs/>
        </w:rPr>
        <w:t xml:space="preserve">you for your interest in </w:t>
      </w:r>
      <w:r w:rsidR="002E52B0">
        <w:rPr>
          <w:rFonts w:ascii="Goldplay Alt Medium" w:hAnsi="Goldplay Alt Medium" w:cs="Arial"/>
          <w:bCs/>
        </w:rPr>
        <w:t>our</w:t>
      </w:r>
      <w:r w:rsidRPr="005832A8">
        <w:rPr>
          <w:rFonts w:ascii="Goldplay Alt Medium" w:hAnsi="Goldplay Alt Medium" w:cs="Arial"/>
          <w:bCs/>
        </w:rPr>
        <w:t xml:space="preserve"> INVEST </w:t>
      </w:r>
      <w:r w:rsidR="00FE2E26">
        <w:rPr>
          <w:rFonts w:ascii="Goldplay Alt Medium" w:hAnsi="Goldplay Alt Medium" w:cs="Arial"/>
          <w:bCs/>
        </w:rPr>
        <w:t>Leadership Programme</w:t>
      </w:r>
      <w:r w:rsidR="002E52B0">
        <w:rPr>
          <w:rFonts w:ascii="Goldplay Alt Medium" w:hAnsi="Goldplay Alt Medium" w:cs="Arial"/>
          <w:bCs/>
        </w:rPr>
        <w:t xml:space="preserve">, </w:t>
      </w:r>
      <w:r w:rsidR="00F13C2D">
        <w:rPr>
          <w:rFonts w:ascii="Goldplay Alt Medium" w:hAnsi="Goldplay Alt Medium" w:cs="Arial"/>
          <w:bCs/>
        </w:rPr>
        <w:t xml:space="preserve">where we are offering 10 fully funded </w:t>
      </w:r>
      <w:r w:rsidR="00C7004A">
        <w:rPr>
          <w:rFonts w:ascii="Goldplay Alt Medium" w:hAnsi="Goldplay Alt Medium" w:cs="Arial"/>
          <w:bCs/>
        </w:rPr>
        <w:t xml:space="preserve">places on our </w:t>
      </w:r>
      <w:r w:rsidR="003916B4">
        <w:rPr>
          <w:rFonts w:ascii="Goldplay Alt Medium" w:hAnsi="Goldplay Alt Medium" w:cs="Arial"/>
          <w:bCs/>
        </w:rPr>
        <w:t xml:space="preserve">Peer to Peer and </w:t>
      </w:r>
      <w:r w:rsidRPr="005832A8">
        <w:rPr>
          <w:rFonts w:ascii="Goldplay Alt Medium" w:hAnsi="Goldplay Alt Medium" w:cs="Arial"/>
          <w:bCs/>
        </w:rPr>
        <w:t>Mentoring</w:t>
      </w:r>
      <w:r w:rsidR="00C7004A">
        <w:rPr>
          <w:rFonts w:ascii="Goldplay Alt Medium" w:hAnsi="Goldplay Alt Medium" w:cs="Arial"/>
          <w:bCs/>
        </w:rPr>
        <w:t xml:space="preserve"> programme</w:t>
      </w:r>
      <w:r w:rsidR="00A41C0A">
        <w:rPr>
          <w:rFonts w:ascii="Goldplay Alt Medium" w:hAnsi="Goldplay Alt Medium" w:cs="Arial"/>
          <w:bCs/>
        </w:rPr>
        <w:t xml:space="preserve"> which </w:t>
      </w:r>
      <w:r w:rsidR="00EB4AE0">
        <w:rPr>
          <w:rFonts w:ascii="Goldplay Alt Medium" w:hAnsi="Goldplay Alt Medium" w:cs="Arial"/>
          <w:bCs/>
        </w:rPr>
        <w:t>sit hand in hand together</w:t>
      </w:r>
      <w:r w:rsidR="00A30168">
        <w:rPr>
          <w:rFonts w:ascii="Goldplay Alt Medium" w:hAnsi="Goldplay Alt Medium" w:cs="Arial"/>
          <w:bCs/>
        </w:rPr>
        <w:t>.</w:t>
      </w:r>
      <w:r w:rsidR="00380A60">
        <w:rPr>
          <w:rFonts w:ascii="Goldplay Alt Medium" w:hAnsi="Goldplay Alt Medium" w:cs="Arial"/>
          <w:bCs/>
        </w:rPr>
        <w:t xml:space="preserve"> These two</w:t>
      </w:r>
      <w:r w:rsidR="00EB4AE0">
        <w:rPr>
          <w:rFonts w:ascii="Goldplay Alt Medium" w:hAnsi="Goldplay Alt Medium" w:cs="Arial"/>
          <w:bCs/>
        </w:rPr>
        <w:t xml:space="preserve"> linked</w:t>
      </w:r>
      <w:r w:rsidR="00380A60">
        <w:rPr>
          <w:rFonts w:ascii="Goldplay Alt Medium" w:hAnsi="Goldplay Alt Medium" w:cs="Arial"/>
          <w:bCs/>
        </w:rPr>
        <w:t xml:space="preserve"> programmes are</w:t>
      </w:r>
      <w:r w:rsidRPr="005832A8">
        <w:rPr>
          <w:rFonts w:ascii="Goldplay Alt Medium" w:hAnsi="Goldplay Alt Medium" w:cs="Arial"/>
          <w:bCs/>
        </w:rPr>
        <w:t xml:space="preserve"> </w:t>
      </w:r>
      <w:r w:rsidR="00884500">
        <w:rPr>
          <w:rFonts w:ascii="Goldplay Alt Medium" w:hAnsi="Goldplay Alt Medium" w:cs="Arial"/>
          <w:bCs/>
        </w:rPr>
        <w:t>in partnership with T</w:t>
      </w:r>
      <w:r w:rsidRPr="005832A8">
        <w:rPr>
          <w:rFonts w:ascii="Goldplay Alt Medium" w:hAnsi="Goldplay Alt Medium" w:cs="Arial"/>
          <w:bCs/>
        </w:rPr>
        <w:t xml:space="preserve">he Honourable Company </w:t>
      </w:r>
      <w:r w:rsidR="00884500">
        <w:rPr>
          <w:rFonts w:ascii="Goldplay Alt Medium" w:hAnsi="Goldplay Alt Medium" w:cs="Arial"/>
          <w:bCs/>
        </w:rPr>
        <w:t xml:space="preserve">of Gloucestershire </w:t>
      </w:r>
      <w:r w:rsidRPr="005832A8">
        <w:rPr>
          <w:rFonts w:ascii="Goldplay Alt Medium" w:hAnsi="Goldplay Alt Medium" w:cs="Arial"/>
          <w:bCs/>
        </w:rPr>
        <w:t>and Cranfield Trust. The first step is to fill out th</w:t>
      </w:r>
      <w:r w:rsidR="00295A4D" w:rsidRPr="005832A8">
        <w:rPr>
          <w:rFonts w:ascii="Goldplay Alt Medium" w:hAnsi="Goldplay Alt Medium" w:cs="Arial"/>
          <w:bCs/>
        </w:rPr>
        <w:t>is</w:t>
      </w:r>
      <w:r w:rsidRPr="005832A8">
        <w:rPr>
          <w:rFonts w:ascii="Goldplay Alt Medium" w:hAnsi="Goldplay Alt Medium" w:cs="Arial"/>
          <w:bCs/>
        </w:rPr>
        <w:t xml:space="preserve"> form and then we will be in touch, where we will look forward to speaking with you.</w:t>
      </w:r>
      <w:r w:rsidR="0066706E">
        <w:rPr>
          <w:rFonts w:ascii="Goldplay Alt Medium" w:hAnsi="Goldplay Alt Medium" w:cs="Arial"/>
          <w:bCs/>
        </w:rPr>
        <w:t xml:space="preserve"> </w:t>
      </w:r>
    </w:p>
    <w:p w14:paraId="6FC19EDE" w14:textId="6B5FE3A2" w:rsidR="007336BD" w:rsidRPr="005832A8" w:rsidRDefault="0066706E" w:rsidP="006315AC">
      <w:pPr>
        <w:spacing w:after="120" w:line="240" w:lineRule="auto"/>
        <w:rPr>
          <w:rFonts w:ascii="Goldplay Alt Medium" w:hAnsi="Goldplay Alt Medium" w:cs="Arial"/>
          <w:bCs/>
        </w:rPr>
      </w:pPr>
      <w:r>
        <w:rPr>
          <w:rFonts w:ascii="Goldplay Alt Medium" w:hAnsi="Goldplay Alt Medium" w:cs="Arial"/>
          <w:bCs/>
        </w:rPr>
        <w:t>For further reading do go to the link on the GCF website</w:t>
      </w:r>
      <w:r w:rsidR="00A01F28">
        <w:rPr>
          <w:rFonts w:ascii="Goldplay Alt Medium" w:hAnsi="Goldplay Alt Medium" w:cs="Arial"/>
          <w:bCs/>
        </w:rPr>
        <w:t>:</w:t>
      </w:r>
      <w:r w:rsidR="00572D5E">
        <w:rPr>
          <w:rFonts w:ascii="Goldplay Alt Medium" w:hAnsi="Goldplay Alt Medium" w:cs="Arial"/>
          <w:bCs/>
        </w:rPr>
        <w:t xml:space="preserve"> </w:t>
      </w:r>
      <w:hyperlink r:id="rId14" w:history="1">
        <w:r w:rsidR="001565D8">
          <w:rPr>
            <w:rStyle w:val="Hyperlink"/>
            <w:rFonts w:ascii="Goldplay Alt Medium" w:hAnsi="Goldplay Alt Medium" w:cs="Arial"/>
            <w:bCs/>
          </w:rPr>
          <w:t>GCF-INVEST</w:t>
        </w:r>
        <w:r w:rsidR="00572D5E" w:rsidRPr="00CA4261">
          <w:rPr>
            <w:rStyle w:val="Hyperlink"/>
            <w:rFonts w:ascii="Goldplay Alt Medium" w:hAnsi="Goldplay Alt Medium" w:cs="Arial"/>
            <w:bCs/>
          </w:rPr>
          <w:t>-</w:t>
        </w:r>
        <w:r w:rsidR="001565D8">
          <w:rPr>
            <w:rStyle w:val="Hyperlink"/>
            <w:rFonts w:ascii="Goldplay Alt Medium" w:hAnsi="Goldplay Alt Medium" w:cs="Arial"/>
            <w:bCs/>
          </w:rPr>
          <w:t>P</w:t>
        </w:r>
        <w:r w:rsidR="00572D5E" w:rsidRPr="00CA4261">
          <w:rPr>
            <w:rStyle w:val="Hyperlink"/>
            <w:rFonts w:ascii="Goldplay Alt Medium" w:hAnsi="Goldplay Alt Medium" w:cs="Arial"/>
            <w:bCs/>
          </w:rPr>
          <w:t>rogramme</w:t>
        </w:r>
      </w:hyperlink>
      <w:r w:rsidR="00572D5E">
        <w:rPr>
          <w:rFonts w:ascii="Goldplay Alt Medium" w:hAnsi="Goldplay Alt Medium" w:cs="Arial"/>
          <w:bCs/>
        </w:rPr>
        <w:t xml:space="preserve"> </w:t>
      </w:r>
      <w:r>
        <w:rPr>
          <w:rFonts w:ascii="Goldplay Alt Medium" w:hAnsi="Goldplay Alt Medium" w:cs="Arial"/>
          <w:bCs/>
        </w:rPr>
        <w:t xml:space="preserve"> </w:t>
      </w:r>
    </w:p>
    <w:p w14:paraId="6C0CDB86" w14:textId="77777777" w:rsidR="007336BD" w:rsidRPr="005832A8" w:rsidRDefault="007336BD" w:rsidP="006315AC">
      <w:pPr>
        <w:spacing w:after="120" w:line="240" w:lineRule="auto"/>
        <w:rPr>
          <w:rFonts w:ascii="Goldplay Alt Medium" w:hAnsi="Goldplay Alt Medium" w:cs="Arial"/>
          <w:b/>
          <w:u w:val="single"/>
        </w:rPr>
      </w:pPr>
    </w:p>
    <w:p w14:paraId="7CFAAC44" w14:textId="7A808547" w:rsidR="00880C91" w:rsidRPr="00043500" w:rsidRDefault="00FE2E26" w:rsidP="00FE2E26">
      <w:pPr>
        <w:spacing w:after="120" w:line="240" w:lineRule="auto"/>
        <w:jc w:val="center"/>
        <w:rPr>
          <w:rFonts w:ascii="Goldplay Alt Medium" w:hAnsi="Goldplay Alt Medium" w:cs="Arial"/>
          <w:bCs/>
          <w:sz w:val="28"/>
          <w:szCs w:val="28"/>
          <w:u w:val="single"/>
        </w:rPr>
      </w:pPr>
      <w:r>
        <w:rPr>
          <w:rFonts w:ascii="Goldplay Alt Medium" w:hAnsi="Goldplay Alt Medium" w:cs="Arial"/>
          <w:bCs/>
          <w:sz w:val="28"/>
          <w:szCs w:val="28"/>
          <w:u w:val="single"/>
        </w:rPr>
        <w:t>Charity Leader - A</w:t>
      </w:r>
      <w:r w:rsidR="00880C91" w:rsidRPr="00043500">
        <w:rPr>
          <w:rFonts w:ascii="Goldplay Alt Medium" w:hAnsi="Goldplay Alt Medium" w:cs="Arial"/>
          <w:bCs/>
          <w:sz w:val="28"/>
          <w:szCs w:val="28"/>
          <w:u w:val="single"/>
        </w:rPr>
        <w:t>pplication form</w:t>
      </w:r>
    </w:p>
    <w:p w14:paraId="250398F0" w14:textId="3022334B" w:rsidR="00DC3267" w:rsidRPr="005832A8" w:rsidRDefault="00DC3267" w:rsidP="006315AC">
      <w:pPr>
        <w:spacing w:after="120" w:line="240" w:lineRule="auto"/>
        <w:rPr>
          <w:rFonts w:ascii="Goldplay Alt Medium" w:hAnsi="Goldplay Alt Medium" w:cs="Arial"/>
          <w:b/>
        </w:rPr>
      </w:pPr>
    </w:p>
    <w:tbl>
      <w:tblPr>
        <w:tblStyle w:val="TableGrid"/>
        <w:tblpPr w:leftFromText="180" w:rightFromText="180" w:vertAnchor="text" w:horzAnchor="margin" w:tblpXSpec="center" w:tblpY="-52"/>
        <w:tblW w:w="9570" w:type="dxa"/>
        <w:tblLayout w:type="fixed"/>
        <w:tblLook w:val="04A0" w:firstRow="1" w:lastRow="0" w:firstColumn="1" w:lastColumn="0" w:noHBand="0" w:noVBand="1"/>
      </w:tblPr>
      <w:tblGrid>
        <w:gridCol w:w="2632"/>
        <w:gridCol w:w="2191"/>
        <w:gridCol w:w="832"/>
        <w:gridCol w:w="3915"/>
      </w:tblGrid>
      <w:tr w:rsidR="005832A8" w:rsidRPr="005832A8" w14:paraId="17035A0E" w14:textId="77777777" w:rsidTr="00606CCE">
        <w:trPr>
          <w:trHeight w:val="499"/>
        </w:trPr>
        <w:tc>
          <w:tcPr>
            <w:tcW w:w="2632" w:type="dxa"/>
            <w:vAlign w:val="center"/>
          </w:tcPr>
          <w:p w14:paraId="160EFB8B" w14:textId="77777777" w:rsidR="006315AC" w:rsidRPr="005832A8" w:rsidRDefault="006315AC" w:rsidP="00952802">
            <w:pPr>
              <w:jc w:val="right"/>
              <w:rPr>
                <w:rFonts w:ascii="Goldplay Alt Medium" w:hAnsi="Goldplay Alt Medium" w:cs="Arial"/>
              </w:rPr>
            </w:pPr>
            <w:r w:rsidRPr="005832A8">
              <w:rPr>
                <w:rFonts w:ascii="Goldplay Alt Medium" w:hAnsi="Goldplay Alt Medium" w:cs="Arial"/>
              </w:rPr>
              <w:t xml:space="preserve">Name of organisation </w:t>
            </w:r>
          </w:p>
        </w:tc>
        <w:tc>
          <w:tcPr>
            <w:tcW w:w="6938" w:type="dxa"/>
            <w:gridSpan w:val="3"/>
            <w:vAlign w:val="center"/>
          </w:tcPr>
          <w:p w14:paraId="57D4BA7E" w14:textId="77777777" w:rsidR="006315AC" w:rsidRPr="005832A8" w:rsidRDefault="006315AC" w:rsidP="00952802">
            <w:pPr>
              <w:rPr>
                <w:rFonts w:ascii="Goldplay Alt Medium" w:hAnsi="Goldplay Alt Medium" w:cs="Arial"/>
              </w:rPr>
            </w:pPr>
          </w:p>
        </w:tc>
      </w:tr>
      <w:tr w:rsidR="005832A8" w:rsidRPr="005832A8" w14:paraId="72530A21" w14:textId="77777777" w:rsidTr="00606CCE">
        <w:trPr>
          <w:trHeight w:val="499"/>
        </w:trPr>
        <w:tc>
          <w:tcPr>
            <w:tcW w:w="2632" w:type="dxa"/>
            <w:vAlign w:val="center"/>
          </w:tcPr>
          <w:p w14:paraId="36E8660E" w14:textId="79B93EF0" w:rsidR="00C85CD7" w:rsidRPr="005832A8" w:rsidRDefault="00C85CD7" w:rsidP="00952802">
            <w:pPr>
              <w:jc w:val="right"/>
              <w:rPr>
                <w:rFonts w:ascii="Goldplay Alt Medium" w:hAnsi="Goldplay Alt Medium" w:cs="Arial"/>
              </w:rPr>
            </w:pPr>
            <w:r w:rsidRPr="005832A8">
              <w:rPr>
                <w:rFonts w:ascii="Goldplay Alt Medium" w:hAnsi="Goldplay Alt Medium" w:cs="Arial"/>
              </w:rPr>
              <w:t>Type of organisation</w:t>
            </w:r>
          </w:p>
        </w:tc>
        <w:tc>
          <w:tcPr>
            <w:tcW w:w="6938" w:type="dxa"/>
            <w:gridSpan w:val="3"/>
            <w:vAlign w:val="center"/>
          </w:tcPr>
          <w:p w14:paraId="0CA007AC" w14:textId="443EADB6" w:rsidR="00C85CD7" w:rsidRPr="005832A8" w:rsidRDefault="00C85CD7" w:rsidP="00952802">
            <w:pPr>
              <w:rPr>
                <w:rFonts w:ascii="Goldplay Alt Medium" w:hAnsi="Goldplay Alt Medium" w:cs="Arial"/>
              </w:rPr>
            </w:pPr>
            <w:r w:rsidRPr="005832A8">
              <w:rPr>
                <w:rFonts w:ascii="Goldplay Alt Medium" w:hAnsi="Goldplay Alt Medium" w:cs="Arial"/>
              </w:rPr>
              <w:t>(</w:t>
            </w:r>
            <w:proofErr w:type="gramStart"/>
            <w:r w:rsidRPr="005832A8">
              <w:rPr>
                <w:rFonts w:ascii="Goldplay Alt Medium" w:hAnsi="Goldplay Alt Medium" w:cs="Arial"/>
              </w:rPr>
              <w:t>charity</w:t>
            </w:r>
            <w:proofErr w:type="gramEnd"/>
            <w:r w:rsidRPr="005832A8">
              <w:rPr>
                <w:rFonts w:ascii="Goldplay Alt Medium" w:hAnsi="Goldplay Alt Medium" w:cs="Arial"/>
              </w:rPr>
              <w:t>, CIO, CIC, social enterprise, other not for profit)</w:t>
            </w:r>
          </w:p>
        </w:tc>
      </w:tr>
      <w:tr w:rsidR="005832A8" w:rsidRPr="005832A8" w14:paraId="55C36966" w14:textId="77777777" w:rsidTr="00606CCE">
        <w:trPr>
          <w:trHeight w:val="499"/>
        </w:trPr>
        <w:tc>
          <w:tcPr>
            <w:tcW w:w="2632" w:type="dxa"/>
            <w:vAlign w:val="center"/>
          </w:tcPr>
          <w:p w14:paraId="76A27C3C" w14:textId="40258889" w:rsidR="00CB0640" w:rsidRPr="005832A8" w:rsidRDefault="00CB0640" w:rsidP="00952802">
            <w:pPr>
              <w:jc w:val="right"/>
              <w:rPr>
                <w:rFonts w:ascii="Goldplay Alt Medium" w:hAnsi="Goldplay Alt Medium" w:cs="Arial"/>
              </w:rPr>
            </w:pPr>
            <w:r w:rsidRPr="005832A8">
              <w:rPr>
                <w:rFonts w:ascii="Goldplay Alt Medium" w:hAnsi="Goldplay Alt Medium" w:cs="Arial"/>
              </w:rPr>
              <w:t>Charity number/s</w:t>
            </w:r>
            <w:r w:rsidR="00A7208A" w:rsidRPr="005832A8">
              <w:rPr>
                <w:rFonts w:ascii="Goldplay Alt Medium" w:hAnsi="Goldplay Alt Medium" w:cs="Arial"/>
              </w:rPr>
              <w:t xml:space="preserve"> or Company registration</w:t>
            </w:r>
          </w:p>
        </w:tc>
        <w:tc>
          <w:tcPr>
            <w:tcW w:w="6938" w:type="dxa"/>
            <w:gridSpan w:val="3"/>
            <w:vAlign w:val="center"/>
          </w:tcPr>
          <w:p w14:paraId="52850FFE" w14:textId="77777777" w:rsidR="00CB0640" w:rsidRPr="005832A8" w:rsidRDefault="00CB0640" w:rsidP="00952802">
            <w:pPr>
              <w:rPr>
                <w:rFonts w:ascii="Goldplay Alt Medium" w:hAnsi="Goldplay Alt Medium" w:cs="Arial"/>
              </w:rPr>
            </w:pPr>
          </w:p>
        </w:tc>
      </w:tr>
      <w:tr w:rsidR="005832A8" w:rsidRPr="005832A8" w14:paraId="52733D4C" w14:textId="77777777" w:rsidTr="00606CCE">
        <w:trPr>
          <w:trHeight w:val="499"/>
        </w:trPr>
        <w:tc>
          <w:tcPr>
            <w:tcW w:w="2632" w:type="dxa"/>
            <w:vAlign w:val="center"/>
          </w:tcPr>
          <w:p w14:paraId="4FAA6270" w14:textId="230B63BF" w:rsidR="00C62573" w:rsidRPr="005832A8" w:rsidRDefault="005E2487" w:rsidP="00952802">
            <w:pPr>
              <w:jc w:val="right"/>
              <w:rPr>
                <w:rFonts w:ascii="Goldplay Alt Medium" w:hAnsi="Goldplay Alt Medium" w:cs="Arial"/>
              </w:rPr>
            </w:pPr>
            <w:r w:rsidRPr="005832A8">
              <w:rPr>
                <w:rFonts w:ascii="Goldplay Alt Medium" w:hAnsi="Goldplay Alt Medium" w:cs="Arial"/>
              </w:rPr>
              <w:t>Brief description / operating sector</w:t>
            </w:r>
          </w:p>
        </w:tc>
        <w:tc>
          <w:tcPr>
            <w:tcW w:w="6938" w:type="dxa"/>
            <w:gridSpan w:val="3"/>
            <w:vAlign w:val="center"/>
          </w:tcPr>
          <w:p w14:paraId="6FE7EE0E" w14:textId="77777777" w:rsidR="005E2487" w:rsidRPr="005832A8" w:rsidRDefault="005E2487" w:rsidP="005E2487">
            <w:pPr>
              <w:rPr>
                <w:rFonts w:ascii="Goldplay Alt Medium" w:hAnsi="Goldplay Alt Medium" w:cs="Arial"/>
              </w:rPr>
            </w:pPr>
            <w:r w:rsidRPr="005832A8">
              <w:rPr>
                <w:rFonts w:ascii="Goldplay Alt Medium" w:hAnsi="Goldplay Alt Medium" w:cs="Arial"/>
              </w:rPr>
              <w:t>(</w:t>
            </w:r>
            <w:proofErr w:type="gramStart"/>
            <w:r w:rsidRPr="005832A8">
              <w:rPr>
                <w:rFonts w:ascii="Goldplay Alt Medium" w:hAnsi="Goldplay Alt Medium" w:cs="Arial"/>
              </w:rPr>
              <w:t>e.g.</w:t>
            </w:r>
            <w:proofErr w:type="gramEnd"/>
            <w:r w:rsidRPr="005832A8">
              <w:rPr>
                <w:rFonts w:ascii="Goldplay Alt Medium" w:hAnsi="Goldplay Alt Medium" w:cs="Arial"/>
              </w:rPr>
              <w:t xml:space="preserve"> homelessness, mental health etc)</w:t>
            </w:r>
          </w:p>
          <w:p w14:paraId="568F4C69" w14:textId="77777777" w:rsidR="00C62573" w:rsidRPr="005832A8" w:rsidRDefault="00C62573" w:rsidP="00952802">
            <w:pPr>
              <w:rPr>
                <w:rFonts w:ascii="Goldplay Alt Medium" w:hAnsi="Goldplay Alt Medium" w:cs="Arial"/>
              </w:rPr>
            </w:pPr>
          </w:p>
        </w:tc>
      </w:tr>
      <w:tr w:rsidR="005E2487" w:rsidRPr="005832A8" w14:paraId="414AE23F" w14:textId="77777777" w:rsidTr="00606CCE">
        <w:trPr>
          <w:trHeight w:val="499"/>
        </w:trPr>
        <w:tc>
          <w:tcPr>
            <w:tcW w:w="2632" w:type="dxa"/>
            <w:vAlign w:val="center"/>
          </w:tcPr>
          <w:p w14:paraId="11560189" w14:textId="14139A9A" w:rsidR="005E2487" w:rsidRPr="005832A8" w:rsidRDefault="005E2487" w:rsidP="00952802">
            <w:pPr>
              <w:jc w:val="right"/>
              <w:rPr>
                <w:rFonts w:ascii="Goldplay Alt Medium" w:hAnsi="Goldplay Alt Medium" w:cs="Arial"/>
              </w:rPr>
            </w:pPr>
            <w:r w:rsidRPr="005832A8">
              <w:rPr>
                <w:rFonts w:ascii="Goldplay Alt Medium" w:hAnsi="Goldplay Alt Medium" w:cs="Arial"/>
              </w:rPr>
              <w:t>Charity/organisation website</w:t>
            </w:r>
          </w:p>
        </w:tc>
        <w:tc>
          <w:tcPr>
            <w:tcW w:w="6938" w:type="dxa"/>
            <w:gridSpan w:val="3"/>
            <w:vAlign w:val="center"/>
          </w:tcPr>
          <w:p w14:paraId="2B85A655" w14:textId="77777777" w:rsidR="005E2487" w:rsidRPr="005832A8" w:rsidRDefault="005E2487" w:rsidP="005E2487">
            <w:pPr>
              <w:rPr>
                <w:rFonts w:ascii="Goldplay Alt Medium" w:hAnsi="Goldplay Alt Medium"/>
              </w:rPr>
            </w:pPr>
          </w:p>
        </w:tc>
      </w:tr>
      <w:tr w:rsidR="0022311C" w:rsidRPr="005832A8" w14:paraId="6F150645" w14:textId="77777777" w:rsidTr="00606CCE">
        <w:trPr>
          <w:trHeight w:val="499"/>
        </w:trPr>
        <w:tc>
          <w:tcPr>
            <w:tcW w:w="2632" w:type="dxa"/>
            <w:vAlign w:val="center"/>
          </w:tcPr>
          <w:p w14:paraId="32EAB5D6" w14:textId="114A4BE6" w:rsidR="0022311C" w:rsidRPr="005832A8" w:rsidRDefault="0022311C" w:rsidP="00952802">
            <w:pPr>
              <w:jc w:val="right"/>
              <w:rPr>
                <w:rFonts w:ascii="Goldplay Alt Medium" w:hAnsi="Goldplay Alt Medium" w:cs="Arial"/>
              </w:rPr>
            </w:pPr>
            <w:r w:rsidRPr="005832A8">
              <w:rPr>
                <w:rFonts w:ascii="Goldplay Alt Medium" w:hAnsi="Goldplay Alt Medium" w:cs="Arial"/>
              </w:rPr>
              <w:t xml:space="preserve">Charity/organisation annual income </w:t>
            </w:r>
          </w:p>
        </w:tc>
        <w:tc>
          <w:tcPr>
            <w:tcW w:w="6938" w:type="dxa"/>
            <w:gridSpan w:val="3"/>
            <w:vAlign w:val="center"/>
          </w:tcPr>
          <w:p w14:paraId="714E9773" w14:textId="77777777" w:rsidR="0022311C" w:rsidRPr="005832A8" w:rsidRDefault="0022311C" w:rsidP="005E2487">
            <w:pPr>
              <w:rPr>
                <w:rFonts w:ascii="Goldplay Alt Medium" w:hAnsi="Goldplay Alt Medium"/>
              </w:rPr>
            </w:pPr>
          </w:p>
        </w:tc>
      </w:tr>
      <w:tr w:rsidR="005832A8" w:rsidRPr="005832A8" w14:paraId="5B87166B" w14:textId="77777777" w:rsidTr="00606CCE">
        <w:trPr>
          <w:trHeight w:val="499"/>
        </w:trPr>
        <w:tc>
          <w:tcPr>
            <w:tcW w:w="2632" w:type="dxa"/>
            <w:vAlign w:val="center"/>
          </w:tcPr>
          <w:p w14:paraId="44AF5DFF" w14:textId="77777777" w:rsidR="00CB0640" w:rsidRPr="005832A8" w:rsidRDefault="00CB0640" w:rsidP="00952802">
            <w:pPr>
              <w:jc w:val="right"/>
              <w:rPr>
                <w:rFonts w:ascii="Goldplay Alt Medium" w:hAnsi="Goldplay Alt Medium" w:cs="Arial"/>
              </w:rPr>
            </w:pPr>
            <w:r w:rsidRPr="005832A8">
              <w:rPr>
                <w:rFonts w:ascii="Goldplay Alt Medium" w:hAnsi="Goldplay Alt Medium" w:cs="Arial"/>
              </w:rPr>
              <w:t>Address</w:t>
            </w:r>
          </w:p>
        </w:tc>
        <w:tc>
          <w:tcPr>
            <w:tcW w:w="6938" w:type="dxa"/>
            <w:gridSpan w:val="3"/>
            <w:vAlign w:val="center"/>
          </w:tcPr>
          <w:p w14:paraId="16B5E7B7" w14:textId="77777777" w:rsidR="00CB0640" w:rsidRPr="005832A8" w:rsidRDefault="00CB0640" w:rsidP="00952802">
            <w:pPr>
              <w:rPr>
                <w:rFonts w:ascii="Goldplay Alt Medium" w:hAnsi="Goldplay Alt Medium" w:cs="Arial"/>
              </w:rPr>
            </w:pPr>
          </w:p>
        </w:tc>
      </w:tr>
      <w:tr w:rsidR="005832A8" w:rsidRPr="005832A8" w14:paraId="1CEAC969" w14:textId="77777777" w:rsidTr="00606CCE">
        <w:trPr>
          <w:trHeight w:val="499"/>
        </w:trPr>
        <w:tc>
          <w:tcPr>
            <w:tcW w:w="2632" w:type="dxa"/>
            <w:vAlign w:val="center"/>
          </w:tcPr>
          <w:p w14:paraId="6873F6E3" w14:textId="77777777" w:rsidR="006315AC" w:rsidRPr="005832A8" w:rsidRDefault="00682340" w:rsidP="00952802">
            <w:pPr>
              <w:jc w:val="right"/>
              <w:rPr>
                <w:rFonts w:ascii="Goldplay Alt Medium" w:hAnsi="Goldplay Alt Medium" w:cs="Arial"/>
              </w:rPr>
            </w:pPr>
            <w:r w:rsidRPr="005832A8">
              <w:rPr>
                <w:rFonts w:ascii="Goldplay Alt Medium" w:hAnsi="Goldplay Alt Medium" w:cs="Arial"/>
              </w:rPr>
              <w:t xml:space="preserve">Contact name </w:t>
            </w:r>
            <w:r w:rsidRPr="005832A8">
              <w:rPr>
                <w:rFonts w:ascii="Goldplay Alt Medium" w:hAnsi="Goldplay Alt Medium" w:cs="Arial"/>
                <w:vertAlign w:val="superscript"/>
              </w:rPr>
              <w:t>1</w:t>
            </w:r>
          </w:p>
        </w:tc>
        <w:tc>
          <w:tcPr>
            <w:tcW w:w="6938" w:type="dxa"/>
            <w:gridSpan w:val="3"/>
            <w:vAlign w:val="center"/>
          </w:tcPr>
          <w:p w14:paraId="43D35182" w14:textId="77777777" w:rsidR="006315AC" w:rsidRPr="005832A8" w:rsidRDefault="006315AC" w:rsidP="00952802">
            <w:pPr>
              <w:rPr>
                <w:rFonts w:ascii="Goldplay Alt Medium" w:hAnsi="Goldplay Alt Medium" w:cs="Arial"/>
              </w:rPr>
            </w:pPr>
          </w:p>
        </w:tc>
      </w:tr>
      <w:tr w:rsidR="005832A8" w:rsidRPr="005832A8" w14:paraId="519A01E1" w14:textId="77777777" w:rsidTr="00606CCE">
        <w:trPr>
          <w:trHeight w:val="499"/>
        </w:trPr>
        <w:tc>
          <w:tcPr>
            <w:tcW w:w="2632" w:type="dxa"/>
            <w:vAlign w:val="center"/>
          </w:tcPr>
          <w:p w14:paraId="763D8B2C" w14:textId="77777777" w:rsidR="00FD6E86" w:rsidRPr="005832A8" w:rsidRDefault="00FD6E86" w:rsidP="00952802">
            <w:pPr>
              <w:jc w:val="right"/>
              <w:rPr>
                <w:rFonts w:ascii="Goldplay Alt Medium" w:hAnsi="Goldplay Alt Medium" w:cs="Arial"/>
                <w:vertAlign w:val="superscript"/>
              </w:rPr>
            </w:pPr>
            <w:r w:rsidRPr="005832A8">
              <w:rPr>
                <w:rFonts w:ascii="Goldplay Alt Medium" w:hAnsi="Goldplay Alt Medium" w:cs="Arial"/>
              </w:rPr>
              <w:t>Job Title</w:t>
            </w:r>
            <w:r w:rsidR="00682340" w:rsidRPr="005832A8">
              <w:rPr>
                <w:rFonts w:ascii="Goldplay Alt Medium" w:hAnsi="Goldplay Alt Medium" w:cs="Arial"/>
              </w:rPr>
              <w:t xml:space="preserve"> </w:t>
            </w:r>
            <w:r w:rsidR="00682340" w:rsidRPr="005832A8">
              <w:rPr>
                <w:rFonts w:ascii="Goldplay Alt Medium" w:hAnsi="Goldplay Alt Medium" w:cs="Arial"/>
                <w:vertAlign w:val="superscript"/>
              </w:rPr>
              <w:t>2</w:t>
            </w:r>
          </w:p>
        </w:tc>
        <w:tc>
          <w:tcPr>
            <w:tcW w:w="6938" w:type="dxa"/>
            <w:gridSpan w:val="3"/>
            <w:vAlign w:val="center"/>
          </w:tcPr>
          <w:p w14:paraId="32110282" w14:textId="77777777" w:rsidR="00FD6E86" w:rsidRPr="005832A8" w:rsidRDefault="00FD6E86" w:rsidP="00952802">
            <w:pPr>
              <w:rPr>
                <w:rFonts w:ascii="Goldplay Alt Medium" w:hAnsi="Goldplay Alt Medium" w:cs="Arial"/>
              </w:rPr>
            </w:pPr>
          </w:p>
        </w:tc>
      </w:tr>
      <w:tr w:rsidR="005832A8" w:rsidRPr="005832A8" w14:paraId="544C6435" w14:textId="77777777" w:rsidTr="00A9667C">
        <w:trPr>
          <w:trHeight w:val="463"/>
        </w:trPr>
        <w:tc>
          <w:tcPr>
            <w:tcW w:w="2632" w:type="dxa"/>
            <w:vAlign w:val="center"/>
          </w:tcPr>
          <w:p w14:paraId="1C46E79D" w14:textId="77777777" w:rsidR="006315AC" w:rsidRPr="005832A8" w:rsidRDefault="006315AC" w:rsidP="00952802">
            <w:pPr>
              <w:jc w:val="right"/>
              <w:rPr>
                <w:rFonts w:ascii="Goldplay Alt Medium" w:hAnsi="Goldplay Alt Medium" w:cs="Arial"/>
              </w:rPr>
            </w:pPr>
            <w:r w:rsidRPr="005832A8">
              <w:rPr>
                <w:rFonts w:ascii="Goldplay Alt Medium" w:hAnsi="Goldplay Alt Medium" w:cs="Arial"/>
              </w:rPr>
              <w:t>Contact telephone number</w:t>
            </w:r>
          </w:p>
        </w:tc>
        <w:tc>
          <w:tcPr>
            <w:tcW w:w="2191" w:type="dxa"/>
            <w:vAlign w:val="center"/>
          </w:tcPr>
          <w:p w14:paraId="67302176" w14:textId="77777777" w:rsidR="006315AC" w:rsidRPr="005832A8" w:rsidRDefault="006315AC" w:rsidP="00952802">
            <w:pPr>
              <w:rPr>
                <w:rFonts w:ascii="Goldplay Alt Medium" w:hAnsi="Goldplay Alt Medium" w:cs="Arial"/>
              </w:rPr>
            </w:pPr>
          </w:p>
        </w:tc>
        <w:tc>
          <w:tcPr>
            <w:tcW w:w="832" w:type="dxa"/>
            <w:vAlign w:val="center"/>
          </w:tcPr>
          <w:p w14:paraId="3C80AB3F" w14:textId="77777777" w:rsidR="006315AC" w:rsidRPr="005832A8" w:rsidRDefault="006315AC" w:rsidP="00952802">
            <w:pPr>
              <w:jc w:val="right"/>
              <w:rPr>
                <w:rFonts w:ascii="Goldplay Alt Medium" w:hAnsi="Goldplay Alt Medium" w:cs="Arial"/>
              </w:rPr>
            </w:pPr>
            <w:r w:rsidRPr="005832A8">
              <w:rPr>
                <w:rFonts w:ascii="Goldplay Alt Medium" w:hAnsi="Goldplay Alt Medium" w:cs="Arial"/>
              </w:rPr>
              <w:t>Email</w:t>
            </w:r>
          </w:p>
        </w:tc>
        <w:tc>
          <w:tcPr>
            <w:tcW w:w="3915" w:type="dxa"/>
            <w:vAlign w:val="center"/>
          </w:tcPr>
          <w:p w14:paraId="2F3661A3" w14:textId="77777777" w:rsidR="006315AC" w:rsidRPr="005832A8" w:rsidRDefault="006315AC" w:rsidP="00952802">
            <w:pPr>
              <w:rPr>
                <w:rFonts w:ascii="Goldplay Alt Medium" w:hAnsi="Goldplay Alt Medium" w:cs="Arial"/>
              </w:rPr>
            </w:pPr>
          </w:p>
        </w:tc>
      </w:tr>
      <w:tr w:rsidR="005832A8" w:rsidRPr="005832A8" w14:paraId="48AF99B3" w14:textId="77777777" w:rsidTr="00606CCE">
        <w:trPr>
          <w:trHeight w:val="463"/>
        </w:trPr>
        <w:tc>
          <w:tcPr>
            <w:tcW w:w="2632" w:type="dxa"/>
            <w:vAlign w:val="center"/>
          </w:tcPr>
          <w:p w14:paraId="11AD35B9" w14:textId="77777777" w:rsidR="006315AC" w:rsidRPr="005832A8" w:rsidRDefault="006315AC" w:rsidP="00952802">
            <w:pPr>
              <w:jc w:val="right"/>
              <w:rPr>
                <w:rFonts w:ascii="Goldplay Alt Medium" w:hAnsi="Goldplay Alt Medium" w:cs="Arial"/>
              </w:rPr>
            </w:pPr>
            <w:r w:rsidRPr="005832A8">
              <w:rPr>
                <w:rFonts w:ascii="Goldplay Alt Medium" w:hAnsi="Goldplay Alt Medium" w:cs="Arial"/>
              </w:rPr>
              <w:t>Date application submitted</w:t>
            </w:r>
          </w:p>
        </w:tc>
        <w:tc>
          <w:tcPr>
            <w:tcW w:w="6938" w:type="dxa"/>
            <w:gridSpan w:val="3"/>
            <w:vAlign w:val="center"/>
          </w:tcPr>
          <w:p w14:paraId="3CF2C656" w14:textId="77777777" w:rsidR="006315AC" w:rsidRPr="005832A8" w:rsidRDefault="006315AC" w:rsidP="00952802">
            <w:pPr>
              <w:rPr>
                <w:rFonts w:ascii="Goldplay Alt Medium" w:hAnsi="Goldplay Alt Medium" w:cs="Arial"/>
              </w:rPr>
            </w:pPr>
          </w:p>
        </w:tc>
      </w:tr>
    </w:tbl>
    <w:p w14:paraId="7AF2DFFF" w14:textId="77777777" w:rsidR="00526CD9" w:rsidRDefault="00526CD9" w:rsidP="006315AC">
      <w:pPr>
        <w:spacing w:after="120" w:line="240" w:lineRule="auto"/>
        <w:rPr>
          <w:rFonts w:ascii="Goldplay Alt Medium" w:hAnsi="Goldplay Alt Medium" w:cs="Arial"/>
          <w:i/>
          <w:vertAlign w:val="superscript"/>
        </w:rPr>
      </w:pPr>
    </w:p>
    <w:p w14:paraId="13A8344F" w14:textId="1958B3B5" w:rsidR="006315AC" w:rsidRPr="005832A8" w:rsidRDefault="00682340" w:rsidP="006315AC">
      <w:pPr>
        <w:spacing w:after="120" w:line="240" w:lineRule="auto"/>
        <w:rPr>
          <w:rFonts w:ascii="Goldplay Alt Medium" w:hAnsi="Goldplay Alt Medium" w:cs="Arial"/>
          <w:i/>
        </w:rPr>
      </w:pPr>
      <w:r w:rsidRPr="005832A8">
        <w:rPr>
          <w:rFonts w:ascii="Goldplay Alt Medium" w:hAnsi="Goldplay Alt Medium" w:cs="Arial"/>
          <w:i/>
          <w:vertAlign w:val="superscript"/>
        </w:rPr>
        <w:t xml:space="preserve">1 </w:t>
      </w:r>
      <w:r w:rsidR="006315AC" w:rsidRPr="005832A8">
        <w:rPr>
          <w:rFonts w:ascii="Goldplay Alt Medium" w:hAnsi="Goldplay Alt Medium" w:cs="Arial"/>
          <w:i/>
        </w:rPr>
        <w:t>The name of the person writing and submitting the application</w:t>
      </w:r>
    </w:p>
    <w:p w14:paraId="019B49D6" w14:textId="007F04FE" w:rsidR="00E457EC" w:rsidRDefault="00682340" w:rsidP="006315AC">
      <w:pPr>
        <w:spacing w:after="120" w:line="240" w:lineRule="auto"/>
        <w:rPr>
          <w:rFonts w:ascii="Goldplay Alt Medium" w:hAnsi="Goldplay Alt Medium"/>
        </w:rPr>
      </w:pPr>
      <w:r w:rsidRPr="005832A8">
        <w:rPr>
          <w:rFonts w:ascii="Goldplay Alt Medium" w:hAnsi="Goldplay Alt Medium" w:cs="Arial"/>
          <w:i/>
          <w:vertAlign w:val="superscript"/>
        </w:rPr>
        <w:lastRenderedPageBreak/>
        <w:t xml:space="preserve">2 </w:t>
      </w:r>
      <w:r w:rsidRPr="005832A8">
        <w:rPr>
          <w:rFonts w:ascii="Goldplay Alt Medium" w:hAnsi="Goldplay Alt Medium" w:cs="Arial"/>
          <w:i/>
        </w:rPr>
        <w:t>Your role within the charity (</w:t>
      </w:r>
      <w:proofErr w:type="spellStart"/>
      <w:proofErr w:type="gramStart"/>
      <w:r w:rsidRPr="005832A8">
        <w:rPr>
          <w:rFonts w:ascii="Goldplay Alt Medium" w:hAnsi="Goldplay Alt Medium" w:cs="Arial"/>
          <w:i/>
        </w:rPr>
        <w:t>eg</w:t>
      </w:r>
      <w:proofErr w:type="spellEnd"/>
      <w:proofErr w:type="gramEnd"/>
      <w:r w:rsidRPr="005832A8">
        <w:rPr>
          <w:rFonts w:ascii="Goldplay Alt Medium" w:hAnsi="Goldplay Alt Medium" w:cs="Arial"/>
          <w:i/>
        </w:rPr>
        <w:t xml:space="preserve"> CEO, </w:t>
      </w:r>
      <w:r w:rsidR="002E52B0">
        <w:rPr>
          <w:rFonts w:ascii="Goldplay Alt Medium" w:hAnsi="Goldplay Alt Medium" w:cs="Arial"/>
          <w:i/>
        </w:rPr>
        <w:t xml:space="preserve">Director, </w:t>
      </w:r>
      <w:r w:rsidRPr="005832A8">
        <w:rPr>
          <w:rFonts w:ascii="Goldplay Alt Medium" w:hAnsi="Goldplay Alt Medium" w:cs="Arial"/>
          <w:i/>
        </w:rPr>
        <w:t xml:space="preserve">Centre Manager, </w:t>
      </w:r>
      <w:r w:rsidR="002E52B0">
        <w:rPr>
          <w:rFonts w:ascii="Goldplay Alt Medium" w:hAnsi="Goldplay Alt Medium" w:cs="Arial"/>
          <w:i/>
        </w:rPr>
        <w:t xml:space="preserve">Charity Founder, </w:t>
      </w:r>
      <w:r w:rsidRPr="005832A8">
        <w:rPr>
          <w:rFonts w:ascii="Goldplay Alt Medium" w:hAnsi="Goldplay Alt Medium" w:cs="Arial"/>
          <w:i/>
        </w:rPr>
        <w:t>Chair of Trustees)</w:t>
      </w:r>
    </w:p>
    <w:p w14:paraId="384C1A40" w14:textId="77777777" w:rsidR="00E457EC" w:rsidRPr="005832A8" w:rsidRDefault="00E457EC" w:rsidP="006315AC">
      <w:pPr>
        <w:spacing w:after="120" w:line="240" w:lineRule="auto"/>
        <w:rPr>
          <w:rFonts w:ascii="Goldplay Alt Medium" w:hAnsi="Goldplay Alt Medium" w:cs="Arial"/>
          <w:i/>
        </w:rPr>
      </w:pPr>
    </w:p>
    <w:p w14:paraId="7CFAB155" w14:textId="77777777" w:rsidR="00526CD9" w:rsidRDefault="00526CD9" w:rsidP="007D6137">
      <w:pPr>
        <w:spacing w:after="120" w:line="240" w:lineRule="auto"/>
        <w:rPr>
          <w:rFonts w:ascii="Goldplay Alt Medium" w:hAnsi="Goldplay Alt Medium"/>
        </w:rPr>
      </w:pPr>
    </w:p>
    <w:p w14:paraId="52983ABF" w14:textId="134EAB1D" w:rsidR="00510E71" w:rsidRDefault="00282073" w:rsidP="0095155E">
      <w:pPr>
        <w:rPr>
          <w:rFonts w:ascii="Goldplay Alt Medium" w:hAnsi="Goldplay Alt Medium" w:cs="Arial"/>
          <w:b/>
        </w:rPr>
      </w:pPr>
      <w:r w:rsidRPr="00797BD5">
        <w:rPr>
          <w:rFonts w:ascii="Goldplay Alt Medium" w:hAnsi="Goldplay Alt Medium"/>
        </w:rPr>
        <w:t xml:space="preserve">Please complete </w:t>
      </w:r>
      <w:r w:rsidR="002225A6">
        <w:rPr>
          <w:rFonts w:ascii="Goldplay Alt Medium" w:hAnsi="Goldplay Alt Medium"/>
        </w:rPr>
        <w:t>each</w:t>
      </w:r>
      <w:r w:rsidRPr="00797BD5">
        <w:rPr>
          <w:rFonts w:ascii="Goldplay Alt Medium" w:hAnsi="Goldplay Alt Medium"/>
        </w:rPr>
        <w:t xml:space="preserve"> question </w:t>
      </w:r>
      <w:r w:rsidR="00797BD5" w:rsidRPr="007D6137">
        <w:rPr>
          <w:rFonts w:ascii="Goldplay Alt Medium" w:hAnsi="Goldplay Alt Medium" w:cs="Arial"/>
        </w:rPr>
        <w:t xml:space="preserve">in no more than </w:t>
      </w:r>
      <w:proofErr w:type="gramStart"/>
      <w:r w:rsidR="00797BD5" w:rsidRPr="007D6137">
        <w:rPr>
          <w:rFonts w:ascii="Goldplay Alt Medium" w:hAnsi="Goldplay Alt Medium" w:cs="Arial"/>
        </w:rPr>
        <w:t>a 100 words</w:t>
      </w:r>
      <w:proofErr w:type="gramEnd"/>
      <w:r w:rsidR="00797BD5" w:rsidRPr="007D6137">
        <w:rPr>
          <w:rFonts w:ascii="Goldplay Alt Medium" w:hAnsi="Goldplay Alt Medium" w:cs="Arial"/>
        </w:rPr>
        <w:t>.</w:t>
      </w:r>
    </w:p>
    <w:p w14:paraId="43B43BBA" w14:textId="499E2257" w:rsidR="007410EA" w:rsidRPr="0095155E" w:rsidRDefault="007410EA" w:rsidP="0095155E">
      <w:pPr>
        <w:rPr>
          <w:rFonts w:ascii="Goldplay Alt Medium" w:hAnsi="Goldplay Alt Medium"/>
        </w:rPr>
      </w:pPr>
      <w:r>
        <w:rPr>
          <w:rFonts w:ascii="Goldplay Alt Medium" w:hAnsi="Goldplay Alt Medium" w:cs="Arial"/>
          <w:b/>
        </w:rPr>
        <w:t>Please give a brief description of your role.</w:t>
      </w:r>
    </w:p>
    <w:p w14:paraId="0DC5879C" w14:textId="0E492F0E" w:rsidR="005A7629" w:rsidRDefault="00F517C4" w:rsidP="00282073">
      <w:pPr>
        <w:spacing w:after="120" w:line="240" w:lineRule="auto"/>
        <w:rPr>
          <w:rFonts w:ascii="Goldplay Alt Medium" w:hAnsi="Goldplay Alt Medium" w:cs="Arial"/>
          <w:b/>
        </w:rPr>
      </w:pPr>
      <w:r>
        <w:rPr>
          <w:rFonts w:ascii="Goldplay Alt Medium" w:hAnsi="Goldplay Alt Medium" w:cs="Arial"/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9EEC87" wp14:editId="3642F37C">
                <wp:simplePos x="0" y="0"/>
                <wp:positionH relativeFrom="margin">
                  <wp:align>left</wp:align>
                </wp:positionH>
                <wp:positionV relativeFrom="paragraph">
                  <wp:posOffset>27940</wp:posOffset>
                </wp:positionV>
                <wp:extent cx="6263640" cy="1196340"/>
                <wp:effectExtent l="0" t="0" r="22860" b="2286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63640" cy="11963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rgbClr val="00B050"/>
                          </a:solidFill>
                        </a:ln>
                      </wps:spPr>
                      <wps:txbx>
                        <w:txbxContent>
                          <w:p w14:paraId="295E302C" w14:textId="76C8FE44" w:rsidR="00F517C4" w:rsidRDefault="00F517C4">
                            <w:pPr>
                              <w:rPr>
                                <w:rFonts w:ascii="Goldplay Alt Medium" w:hAnsi="Goldplay Alt Medium"/>
                              </w:rPr>
                            </w:pPr>
                          </w:p>
                          <w:p w14:paraId="17CF7350" w14:textId="77777777" w:rsidR="00F517C4" w:rsidRPr="00F517C4" w:rsidRDefault="00F517C4">
                            <w:pPr>
                              <w:rPr>
                                <w:rFonts w:ascii="Goldplay Alt Medium" w:hAnsi="Goldplay Alt Medium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9EEC8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0;margin-top:2.2pt;width:493.2pt;height:94.2pt;z-index:251661312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" fillcolor="white [3201]" strokecolor="#00b050" strokeweight="1pt">
                <v:textbox>
                  <w:txbxContent>
                    <w:p w14:paraId="295E302C" w14:textId="76C8FE44" w:rsidR="00F517C4" w:rsidRDefault="00F517C4">
                      <w:pPr>
                        <w:rPr>
                          <w:rFonts w:ascii="Goldplay Alt Medium" w:hAnsi="Goldplay Alt Medium"/>
                        </w:rPr>
                      </w:pPr>
                    </w:p>
                    <w:p w14:paraId="17CF7350" w14:textId="77777777" w:rsidR="00F517C4" w:rsidRPr="00F517C4" w:rsidRDefault="00F517C4">
                      <w:pPr>
                        <w:rPr>
                          <w:rFonts w:ascii="Goldplay Alt Medium" w:hAnsi="Goldplay Alt Medium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EA484BA" w14:textId="74A8AD22" w:rsidR="00F517C4" w:rsidRDefault="00F517C4" w:rsidP="00282073">
      <w:pPr>
        <w:spacing w:after="120" w:line="240" w:lineRule="auto"/>
        <w:rPr>
          <w:rFonts w:ascii="Goldplay Alt Medium" w:hAnsi="Goldplay Alt Medium" w:cs="Arial"/>
          <w:b/>
        </w:rPr>
      </w:pPr>
    </w:p>
    <w:p w14:paraId="14D80880" w14:textId="7F306E19" w:rsidR="00F517C4" w:rsidRDefault="00F517C4" w:rsidP="00282073">
      <w:pPr>
        <w:spacing w:after="120" w:line="240" w:lineRule="auto"/>
        <w:rPr>
          <w:rFonts w:ascii="Goldplay Alt Medium" w:hAnsi="Goldplay Alt Medium" w:cs="Arial"/>
          <w:b/>
        </w:rPr>
      </w:pPr>
    </w:p>
    <w:p w14:paraId="06EC73E4" w14:textId="1308B18A" w:rsidR="00F517C4" w:rsidRDefault="00F517C4" w:rsidP="00282073">
      <w:pPr>
        <w:spacing w:after="120" w:line="240" w:lineRule="auto"/>
        <w:rPr>
          <w:rFonts w:ascii="Goldplay Alt Medium" w:hAnsi="Goldplay Alt Medium" w:cs="Arial"/>
          <w:b/>
        </w:rPr>
      </w:pPr>
    </w:p>
    <w:p w14:paraId="508AF220" w14:textId="7136F560" w:rsidR="00EB5135" w:rsidRDefault="00EB5135" w:rsidP="00282073">
      <w:pPr>
        <w:spacing w:after="120" w:line="240" w:lineRule="auto"/>
        <w:rPr>
          <w:rFonts w:ascii="Goldplay Alt Medium" w:hAnsi="Goldplay Alt Medium" w:cs="Arial"/>
          <w:b/>
        </w:rPr>
      </w:pPr>
    </w:p>
    <w:p w14:paraId="6E435FD9" w14:textId="4CA1E5E3" w:rsidR="00EB5135" w:rsidRDefault="00782606" w:rsidP="00282073">
      <w:pPr>
        <w:spacing w:after="120" w:line="240" w:lineRule="auto"/>
        <w:rPr>
          <w:rFonts w:ascii="Goldplay Alt Medium" w:hAnsi="Goldplay Alt Medium" w:cs="Arial"/>
          <w:b/>
        </w:rPr>
      </w:pPr>
      <w:r>
        <w:rPr>
          <w:rFonts w:ascii="Goldplay Alt Medium" w:hAnsi="Goldplay Alt Medium" w:cs="Arial"/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FC193D" wp14:editId="7F79164E">
                <wp:simplePos x="0" y="0"/>
                <wp:positionH relativeFrom="margin">
                  <wp:align>left</wp:align>
                </wp:positionH>
                <wp:positionV relativeFrom="paragraph">
                  <wp:posOffset>264795</wp:posOffset>
                </wp:positionV>
                <wp:extent cx="6263640" cy="1203960"/>
                <wp:effectExtent l="0" t="0" r="22860" b="1524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63640" cy="12039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>
                          <a:solidFill>
                            <a:srgbClr val="00B050"/>
                          </a:solidFill>
                        </a:ln>
                      </wps:spPr>
                      <wps:txbx>
                        <w:txbxContent>
                          <w:p w14:paraId="3FE56984" w14:textId="2321DD8E" w:rsidR="00C443D4" w:rsidRDefault="00C443D4" w:rsidP="00C443D4">
                            <w:pPr>
                              <w:rPr>
                                <w:rFonts w:ascii="Goldplay Alt Medium" w:hAnsi="Goldplay Alt Medium"/>
                              </w:rPr>
                            </w:pPr>
                          </w:p>
                          <w:p w14:paraId="5F0DCE0F" w14:textId="544B698A" w:rsidR="00C443D4" w:rsidRPr="00F517C4" w:rsidRDefault="00C443D4" w:rsidP="00C443D4">
                            <w:pPr>
                              <w:rPr>
                                <w:rFonts w:ascii="Goldplay Alt Medium" w:hAnsi="Goldplay Alt Medium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FC193D" id="Text Box 9" o:spid="_x0000_s1027" type="#_x0000_t202" style="position:absolute;margin-left:0;margin-top:20.85pt;width:493.2pt;height:94.8pt;z-index:25166336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" fillcolor="window" strokecolor="#00b050" strokeweight="1pt">
                <v:textbox>
                  <w:txbxContent>
                    <w:p w14:paraId="3FE56984" w14:textId="2321DD8E" w:rsidR="00C443D4" w:rsidRDefault="00C443D4" w:rsidP="00C443D4">
                      <w:pPr>
                        <w:rPr>
                          <w:rFonts w:ascii="Goldplay Alt Medium" w:hAnsi="Goldplay Alt Medium"/>
                        </w:rPr>
                      </w:pPr>
                    </w:p>
                    <w:p w14:paraId="5F0DCE0F" w14:textId="544B698A" w:rsidR="00C443D4" w:rsidRPr="00F517C4" w:rsidRDefault="00C443D4" w:rsidP="00C443D4">
                      <w:pPr>
                        <w:rPr>
                          <w:rFonts w:ascii="Goldplay Alt Medium" w:hAnsi="Goldplay Alt Medium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A7629">
        <w:rPr>
          <w:rFonts w:ascii="Goldplay Alt Medium" w:hAnsi="Goldplay Alt Medium" w:cs="Arial"/>
          <w:b/>
        </w:rPr>
        <w:t>Wh</w:t>
      </w:r>
      <w:r w:rsidR="00F74A86">
        <w:rPr>
          <w:rFonts w:ascii="Goldplay Alt Medium" w:hAnsi="Goldplay Alt Medium" w:cs="Arial"/>
          <w:b/>
        </w:rPr>
        <w:t xml:space="preserve">at interests you about this </w:t>
      </w:r>
      <w:r w:rsidR="003916B4">
        <w:rPr>
          <w:rFonts w:ascii="Goldplay Alt Medium" w:hAnsi="Goldplay Alt Medium" w:cs="Arial"/>
          <w:b/>
        </w:rPr>
        <w:t>leadership development</w:t>
      </w:r>
      <w:r w:rsidR="005A7629">
        <w:rPr>
          <w:rFonts w:ascii="Goldplay Alt Medium" w:hAnsi="Goldplay Alt Medium" w:cs="Arial"/>
          <w:b/>
        </w:rPr>
        <w:t xml:space="preserve"> opportunity?</w:t>
      </w:r>
    </w:p>
    <w:p w14:paraId="38DFD814" w14:textId="51BD9B95" w:rsidR="00C443D4" w:rsidRDefault="00C443D4" w:rsidP="00282073">
      <w:pPr>
        <w:spacing w:after="120" w:line="240" w:lineRule="auto"/>
        <w:rPr>
          <w:rFonts w:ascii="Goldplay Alt Medium" w:hAnsi="Goldplay Alt Medium" w:cs="Arial"/>
          <w:b/>
        </w:rPr>
      </w:pPr>
    </w:p>
    <w:p w14:paraId="5A13A392" w14:textId="3E76EB49" w:rsidR="00C443D4" w:rsidRDefault="00C443D4" w:rsidP="00282073">
      <w:pPr>
        <w:spacing w:after="120" w:line="240" w:lineRule="auto"/>
        <w:rPr>
          <w:rFonts w:ascii="Goldplay Alt Medium" w:hAnsi="Goldplay Alt Medium" w:cs="Arial"/>
          <w:b/>
        </w:rPr>
      </w:pPr>
    </w:p>
    <w:p w14:paraId="732D21CA" w14:textId="25762D28" w:rsidR="00C443D4" w:rsidRDefault="00C443D4" w:rsidP="00282073">
      <w:pPr>
        <w:spacing w:after="120" w:line="240" w:lineRule="auto"/>
        <w:rPr>
          <w:rFonts w:ascii="Goldplay Alt Medium" w:hAnsi="Goldplay Alt Medium" w:cs="Arial"/>
          <w:b/>
        </w:rPr>
      </w:pPr>
    </w:p>
    <w:p w14:paraId="41AF2B3A" w14:textId="781A25C9" w:rsidR="00C443D4" w:rsidRDefault="00C443D4" w:rsidP="00282073">
      <w:pPr>
        <w:spacing w:after="120" w:line="240" w:lineRule="auto"/>
        <w:rPr>
          <w:rFonts w:ascii="Goldplay Alt Medium" w:hAnsi="Goldplay Alt Medium" w:cs="Arial"/>
          <w:b/>
        </w:rPr>
      </w:pPr>
    </w:p>
    <w:p w14:paraId="717C337F" w14:textId="18CADAEE" w:rsidR="007410EA" w:rsidRDefault="007410EA" w:rsidP="00282073">
      <w:pPr>
        <w:spacing w:after="120" w:line="240" w:lineRule="auto"/>
        <w:rPr>
          <w:rFonts w:ascii="Goldplay Alt Medium" w:hAnsi="Goldplay Alt Medium" w:cs="Arial"/>
          <w:b/>
        </w:rPr>
      </w:pPr>
    </w:p>
    <w:p w14:paraId="3D59EF40" w14:textId="316AA078" w:rsidR="007410EA" w:rsidRDefault="00782606" w:rsidP="00282073">
      <w:pPr>
        <w:spacing w:after="120" w:line="240" w:lineRule="auto"/>
        <w:rPr>
          <w:rFonts w:ascii="Goldplay Alt Medium" w:hAnsi="Goldplay Alt Medium" w:cs="Arial"/>
          <w:b/>
        </w:rPr>
      </w:pPr>
      <w:r w:rsidRPr="0095155E">
        <w:rPr>
          <w:rFonts w:ascii="Goldplay Alt Medium" w:hAnsi="Goldplay Alt Medium" w:cs="Arial"/>
          <w:b/>
          <w:strike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CB7E6B5" wp14:editId="78839537">
                <wp:simplePos x="0" y="0"/>
                <wp:positionH relativeFrom="margin">
                  <wp:align>left</wp:align>
                </wp:positionH>
                <wp:positionV relativeFrom="paragraph">
                  <wp:posOffset>262255</wp:posOffset>
                </wp:positionV>
                <wp:extent cx="6263640" cy="1219200"/>
                <wp:effectExtent l="0" t="0" r="22860" b="1905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63640" cy="1219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>
                          <a:solidFill>
                            <a:srgbClr val="00B050"/>
                          </a:solidFill>
                        </a:ln>
                      </wps:spPr>
                      <wps:txbx>
                        <w:txbxContent>
                          <w:p w14:paraId="4B0AE8D3" w14:textId="77777777" w:rsidR="00F24D45" w:rsidRDefault="00F24D45" w:rsidP="00F24D45">
                            <w:pPr>
                              <w:rPr>
                                <w:rFonts w:ascii="Goldplay Alt Medium" w:hAnsi="Goldplay Alt Medium"/>
                              </w:rPr>
                            </w:pPr>
                          </w:p>
                          <w:p w14:paraId="7C92B7A5" w14:textId="77777777" w:rsidR="00F24D45" w:rsidRPr="00F517C4" w:rsidRDefault="00F24D45" w:rsidP="00F24D45">
                            <w:pPr>
                              <w:rPr>
                                <w:rFonts w:ascii="Goldplay Alt Medium" w:hAnsi="Goldplay Alt Medium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B7E6B5" id="Text Box 12" o:spid="_x0000_s1028" type="#_x0000_t202" style="position:absolute;margin-left:0;margin-top:20.65pt;width:493.2pt;height:96pt;z-index:251665408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" fillcolor="window" strokecolor="#00b050" strokeweight="1pt">
                <v:textbox>
                  <w:txbxContent>
                    <w:p w14:paraId="4B0AE8D3" w14:textId="77777777" w:rsidR="00F24D45" w:rsidRDefault="00F24D45" w:rsidP="00F24D45">
                      <w:pPr>
                        <w:rPr>
                          <w:rFonts w:ascii="Goldplay Alt Medium" w:hAnsi="Goldplay Alt Medium"/>
                        </w:rPr>
                      </w:pPr>
                    </w:p>
                    <w:p w14:paraId="7C92B7A5" w14:textId="77777777" w:rsidR="00F24D45" w:rsidRPr="00F517C4" w:rsidRDefault="00F24D45" w:rsidP="00F24D45">
                      <w:pPr>
                        <w:rPr>
                          <w:rFonts w:ascii="Goldplay Alt Medium" w:hAnsi="Goldplay Alt Medium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80C91" w:rsidRPr="0095155E">
        <w:rPr>
          <w:rFonts w:ascii="Goldplay Alt Medium" w:hAnsi="Goldplay Alt Medium" w:cs="Arial"/>
          <w:b/>
        </w:rPr>
        <w:t xml:space="preserve">How </w:t>
      </w:r>
      <w:r w:rsidR="00EB5135" w:rsidRPr="0095155E">
        <w:rPr>
          <w:rFonts w:ascii="Goldplay Alt Medium" w:hAnsi="Goldplay Alt Medium" w:cs="Arial"/>
          <w:b/>
        </w:rPr>
        <w:t xml:space="preserve">do </w:t>
      </w:r>
      <w:r w:rsidR="00EB5135">
        <w:rPr>
          <w:rFonts w:ascii="Goldplay Alt Medium" w:hAnsi="Goldplay Alt Medium" w:cs="Arial"/>
          <w:b/>
        </w:rPr>
        <w:t xml:space="preserve">you feel you would benefit from </w:t>
      </w:r>
      <w:r w:rsidR="00F74A86">
        <w:rPr>
          <w:rFonts w:ascii="Goldplay Alt Medium" w:hAnsi="Goldplay Alt Medium" w:cs="Arial"/>
          <w:b/>
        </w:rPr>
        <w:t xml:space="preserve">having a </w:t>
      </w:r>
      <w:r w:rsidR="00EB5135">
        <w:rPr>
          <w:rFonts w:ascii="Goldplay Alt Medium" w:hAnsi="Goldplay Alt Medium" w:cs="Arial"/>
          <w:b/>
        </w:rPr>
        <w:t>mentor</w:t>
      </w:r>
      <w:r w:rsidR="003916B4">
        <w:rPr>
          <w:rFonts w:ascii="Goldplay Alt Medium" w:hAnsi="Goldplay Alt Medium" w:cs="Arial"/>
          <w:b/>
        </w:rPr>
        <w:t xml:space="preserve"> and taking part in Peer to Peer</w:t>
      </w:r>
      <w:r w:rsidR="00EB5135">
        <w:rPr>
          <w:rFonts w:ascii="Goldplay Alt Medium" w:hAnsi="Goldplay Alt Medium" w:cs="Arial"/>
          <w:b/>
        </w:rPr>
        <w:t>?</w:t>
      </w:r>
    </w:p>
    <w:p w14:paraId="3FF26E75" w14:textId="587A141A" w:rsidR="00C443D4" w:rsidRDefault="00C443D4" w:rsidP="00282073">
      <w:pPr>
        <w:spacing w:after="120" w:line="240" w:lineRule="auto"/>
        <w:rPr>
          <w:rFonts w:ascii="Goldplay Alt Medium" w:hAnsi="Goldplay Alt Medium" w:cs="Arial"/>
          <w:b/>
        </w:rPr>
      </w:pPr>
    </w:p>
    <w:p w14:paraId="7E0C4194" w14:textId="218DCD2C" w:rsidR="00C443D4" w:rsidRDefault="00C443D4" w:rsidP="00282073">
      <w:pPr>
        <w:spacing w:after="120" w:line="240" w:lineRule="auto"/>
        <w:rPr>
          <w:rFonts w:ascii="Goldplay Alt Medium" w:hAnsi="Goldplay Alt Medium" w:cs="Arial"/>
          <w:b/>
        </w:rPr>
      </w:pPr>
    </w:p>
    <w:p w14:paraId="335191AF" w14:textId="70CB6ED4" w:rsidR="00C443D4" w:rsidRDefault="00C443D4" w:rsidP="00282073">
      <w:pPr>
        <w:spacing w:after="120" w:line="240" w:lineRule="auto"/>
        <w:rPr>
          <w:rFonts w:ascii="Goldplay Alt Medium" w:hAnsi="Goldplay Alt Medium" w:cs="Arial"/>
          <w:b/>
        </w:rPr>
      </w:pPr>
    </w:p>
    <w:p w14:paraId="77A2CF64" w14:textId="40220D88" w:rsidR="00C443D4" w:rsidRDefault="00C443D4" w:rsidP="00282073">
      <w:pPr>
        <w:spacing w:after="120" w:line="240" w:lineRule="auto"/>
        <w:rPr>
          <w:rFonts w:ascii="Goldplay Alt Medium" w:hAnsi="Goldplay Alt Medium" w:cs="Arial"/>
          <w:b/>
        </w:rPr>
      </w:pPr>
    </w:p>
    <w:p w14:paraId="2B09EAAE" w14:textId="453D4073" w:rsidR="00EB5135" w:rsidRDefault="00EB5135" w:rsidP="00282073">
      <w:pPr>
        <w:spacing w:after="120" w:line="240" w:lineRule="auto"/>
        <w:rPr>
          <w:rFonts w:ascii="Goldplay Alt Medium" w:hAnsi="Goldplay Alt Medium" w:cs="Arial"/>
          <w:b/>
        </w:rPr>
      </w:pPr>
    </w:p>
    <w:p w14:paraId="6F5F14C0" w14:textId="77B26825" w:rsidR="00EB5135" w:rsidRDefault="00782606" w:rsidP="00282073">
      <w:pPr>
        <w:spacing w:after="120" w:line="240" w:lineRule="auto"/>
        <w:rPr>
          <w:rFonts w:ascii="Goldplay Alt Medium" w:hAnsi="Goldplay Alt Medium" w:cs="Arial"/>
          <w:b/>
        </w:rPr>
      </w:pPr>
      <w:r>
        <w:rPr>
          <w:rFonts w:ascii="Goldplay Alt Medium" w:hAnsi="Goldplay Alt Medium" w:cs="Arial"/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EF36718" wp14:editId="7ADE5894">
                <wp:simplePos x="0" y="0"/>
                <wp:positionH relativeFrom="margin">
                  <wp:align>left</wp:align>
                </wp:positionH>
                <wp:positionV relativeFrom="paragraph">
                  <wp:posOffset>260350</wp:posOffset>
                </wp:positionV>
                <wp:extent cx="6263640" cy="1226820"/>
                <wp:effectExtent l="0" t="0" r="22860" b="1143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63640" cy="12268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>
                          <a:solidFill>
                            <a:srgbClr val="00B050"/>
                          </a:solidFill>
                        </a:ln>
                      </wps:spPr>
                      <wps:txbx>
                        <w:txbxContent>
                          <w:p w14:paraId="773A7D6B" w14:textId="77777777" w:rsidR="00F24D45" w:rsidRDefault="00F24D45" w:rsidP="00F24D45">
                            <w:pPr>
                              <w:rPr>
                                <w:rFonts w:ascii="Goldplay Alt Medium" w:hAnsi="Goldplay Alt Medium"/>
                              </w:rPr>
                            </w:pPr>
                          </w:p>
                          <w:p w14:paraId="19EA7573" w14:textId="77777777" w:rsidR="00F24D45" w:rsidRPr="00F517C4" w:rsidRDefault="00F24D45" w:rsidP="00F24D45">
                            <w:pPr>
                              <w:rPr>
                                <w:rFonts w:ascii="Goldplay Alt Medium" w:hAnsi="Goldplay Alt Medium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36718" id="Text Box 13" o:spid="_x0000_s1029" type="#_x0000_t202" style="position:absolute;margin-left:0;margin-top:20.5pt;width:493.2pt;height:96.6pt;z-index:251667456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" fillcolor="window" strokecolor="#00b050" strokeweight="1pt">
                <v:textbox>
                  <w:txbxContent>
                    <w:p w14:paraId="773A7D6B" w14:textId="77777777" w:rsidR="00F24D45" w:rsidRDefault="00F24D45" w:rsidP="00F24D45">
                      <w:pPr>
                        <w:rPr>
                          <w:rFonts w:ascii="Goldplay Alt Medium" w:hAnsi="Goldplay Alt Medium"/>
                        </w:rPr>
                      </w:pPr>
                    </w:p>
                    <w:p w14:paraId="19EA7573" w14:textId="77777777" w:rsidR="00F24D45" w:rsidRPr="00F517C4" w:rsidRDefault="00F24D45" w:rsidP="00F24D45">
                      <w:pPr>
                        <w:rPr>
                          <w:rFonts w:ascii="Goldplay Alt Medium" w:hAnsi="Goldplay Alt Medium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EB5135">
        <w:rPr>
          <w:rFonts w:ascii="Goldplay Alt Medium" w:hAnsi="Goldplay Alt Medium" w:cs="Arial"/>
          <w:b/>
        </w:rPr>
        <w:t>How did you hear about this programme?</w:t>
      </w:r>
    </w:p>
    <w:p w14:paraId="6A106B39" w14:textId="79542D7D" w:rsidR="00F24D45" w:rsidRPr="00282073" w:rsidRDefault="00F24D45" w:rsidP="00282073">
      <w:pPr>
        <w:spacing w:after="120" w:line="240" w:lineRule="auto"/>
        <w:rPr>
          <w:rFonts w:ascii="Goldplay Alt Medium" w:hAnsi="Goldplay Alt Medium" w:cs="Arial"/>
          <w:b/>
        </w:rPr>
      </w:pPr>
    </w:p>
    <w:p w14:paraId="2534F362" w14:textId="3E8A50E8" w:rsidR="00430350" w:rsidRDefault="00430350" w:rsidP="00934CD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2004CF0F" w14:textId="77777777" w:rsidR="00430350" w:rsidRDefault="00430350" w:rsidP="00934CD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4D8A9413" w14:textId="2E8903C0" w:rsidR="00430350" w:rsidRDefault="00430350" w:rsidP="00934CD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60AEB074" w14:textId="77777777" w:rsidR="00430350" w:rsidRDefault="00430350" w:rsidP="00934CD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25863126" w14:textId="51E74395" w:rsidR="00430350" w:rsidRDefault="00430350" w:rsidP="00934CD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441CBC84" w14:textId="2EB110BA" w:rsidR="00430350" w:rsidRDefault="00430350" w:rsidP="00934CD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44BD059B" w14:textId="3C303CD5" w:rsidR="00430350" w:rsidRDefault="00430350" w:rsidP="00934CD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18216B2D" w14:textId="79FD15F8" w:rsidR="00187D39" w:rsidRDefault="00934CDF" w:rsidP="00934CDF">
      <w:pPr>
        <w:autoSpaceDE w:val="0"/>
        <w:autoSpaceDN w:val="0"/>
        <w:adjustRightInd w:val="0"/>
        <w:spacing w:after="0" w:line="240" w:lineRule="auto"/>
        <w:rPr>
          <w:rFonts w:ascii="Goldplay Alt Medium" w:hAnsi="Goldplay Alt Medium" w:cs="Arial"/>
          <w:bCs/>
        </w:rPr>
      </w:pPr>
      <w:r w:rsidRPr="00B313F2">
        <w:rPr>
          <w:rFonts w:ascii="Goldplay Alt Medium" w:hAnsi="Goldplay Alt Medium" w:cs="Arial"/>
          <w:bCs/>
        </w:rPr>
        <w:t>Thank you once again for registering interest in this programme. Once you</w:t>
      </w:r>
      <w:r w:rsidR="00430350" w:rsidRPr="00B313F2">
        <w:rPr>
          <w:rFonts w:ascii="Goldplay Alt Medium" w:hAnsi="Goldplay Alt Medium" w:cs="Arial"/>
          <w:bCs/>
        </w:rPr>
        <w:t>r</w:t>
      </w:r>
      <w:r w:rsidRPr="00B313F2">
        <w:rPr>
          <w:rFonts w:ascii="Goldplay Alt Medium" w:hAnsi="Goldplay Alt Medium" w:cs="Arial"/>
          <w:bCs/>
        </w:rPr>
        <w:t xml:space="preserve"> application is </w:t>
      </w:r>
      <w:proofErr w:type="gramStart"/>
      <w:r w:rsidRPr="00B313F2">
        <w:rPr>
          <w:rFonts w:ascii="Goldplay Alt Medium" w:hAnsi="Goldplay Alt Medium" w:cs="Arial"/>
          <w:bCs/>
        </w:rPr>
        <w:t>completed</w:t>
      </w:r>
      <w:proofErr w:type="gramEnd"/>
      <w:r w:rsidRPr="00B313F2">
        <w:rPr>
          <w:rFonts w:ascii="Goldplay Alt Medium" w:hAnsi="Goldplay Alt Medium" w:cs="Arial"/>
          <w:bCs/>
        </w:rPr>
        <w:t xml:space="preserve"> please email </w:t>
      </w:r>
      <w:r w:rsidR="002E52B0">
        <w:rPr>
          <w:rFonts w:ascii="Goldplay Alt Medium" w:hAnsi="Goldplay Alt Medium" w:cs="Arial"/>
          <w:bCs/>
        </w:rPr>
        <w:t>Talitha Nelson</w:t>
      </w:r>
      <w:r w:rsidRPr="00B313F2">
        <w:rPr>
          <w:rFonts w:ascii="Goldplay Alt Medium" w:hAnsi="Goldplay Alt Medium" w:cs="Arial"/>
          <w:bCs/>
        </w:rPr>
        <w:t xml:space="preserve"> </w:t>
      </w:r>
      <w:hyperlink r:id="rId15" w:history="1">
        <w:r w:rsidR="00772F54" w:rsidRPr="00DA5598">
          <w:rPr>
            <w:rStyle w:val="Hyperlink"/>
            <w:rFonts w:ascii="Goldplay Alt Medium" w:hAnsi="Goldplay Alt Medium" w:cs="Arial"/>
            <w:bCs/>
          </w:rPr>
          <w:t>ceo@gloucestershirecf.org.uk</w:t>
        </w:r>
      </w:hyperlink>
    </w:p>
    <w:p w14:paraId="6201C470" w14:textId="4508C6DA" w:rsidR="00B313F2" w:rsidRDefault="00B313F2" w:rsidP="00934CDF">
      <w:pPr>
        <w:autoSpaceDE w:val="0"/>
        <w:autoSpaceDN w:val="0"/>
        <w:adjustRightInd w:val="0"/>
        <w:spacing w:after="0" w:line="240" w:lineRule="auto"/>
        <w:rPr>
          <w:rFonts w:ascii="Goldplay Alt Medium" w:hAnsi="Goldplay Alt Medium" w:cs="Arial"/>
          <w:bCs/>
        </w:rPr>
      </w:pPr>
    </w:p>
    <w:p w14:paraId="1FFF76F4" w14:textId="77777777" w:rsidR="00FE2E26" w:rsidRDefault="00FE2E26" w:rsidP="00934CDF">
      <w:pPr>
        <w:autoSpaceDE w:val="0"/>
        <w:autoSpaceDN w:val="0"/>
        <w:adjustRightInd w:val="0"/>
        <w:spacing w:after="0" w:line="240" w:lineRule="auto"/>
        <w:rPr>
          <w:noProof/>
          <w:lang w:eastAsia="en-GB"/>
        </w:rPr>
      </w:pPr>
    </w:p>
    <w:p w14:paraId="6C55CDA7" w14:textId="77777777" w:rsidR="00FE2E26" w:rsidRDefault="00FE2E26" w:rsidP="00934CDF">
      <w:pPr>
        <w:autoSpaceDE w:val="0"/>
        <w:autoSpaceDN w:val="0"/>
        <w:adjustRightInd w:val="0"/>
        <w:spacing w:after="0" w:line="240" w:lineRule="auto"/>
        <w:rPr>
          <w:noProof/>
          <w:lang w:eastAsia="en-GB"/>
        </w:rPr>
      </w:pPr>
    </w:p>
    <w:p w14:paraId="10E79D96" w14:textId="778E2F03" w:rsidR="00FE2E26" w:rsidRDefault="00FE2E26" w:rsidP="00934CDF">
      <w:pPr>
        <w:autoSpaceDE w:val="0"/>
        <w:autoSpaceDN w:val="0"/>
        <w:adjustRightInd w:val="0"/>
        <w:spacing w:after="0" w:line="240" w:lineRule="auto"/>
        <w:rPr>
          <w:noProof/>
          <w:lang w:eastAsia="en-GB"/>
        </w:rPr>
      </w:pPr>
    </w:p>
    <w:p w14:paraId="5C939952" w14:textId="24AE6B2C" w:rsidR="00FE2E26" w:rsidRDefault="00FE2E26" w:rsidP="00934CDF">
      <w:pPr>
        <w:autoSpaceDE w:val="0"/>
        <w:autoSpaceDN w:val="0"/>
        <w:adjustRightInd w:val="0"/>
        <w:spacing w:after="0" w:line="240" w:lineRule="auto"/>
        <w:rPr>
          <w:noProof/>
          <w:lang w:eastAsia="en-GB"/>
        </w:rPr>
      </w:pPr>
      <w:r>
        <w:rPr>
          <w:rFonts w:ascii="Goldplay Alt Medium" w:hAnsi="Goldplay Alt Medium" w:cs="Arial"/>
          <w:bCs/>
          <w:noProof/>
          <w:lang w:eastAsia="en-GB"/>
        </w:rPr>
        <w:lastRenderedPageBreak/>
        <w:drawing>
          <wp:anchor distT="0" distB="0" distL="114300" distR="114300" simplePos="0" relativeHeight="251662848" behindDoc="0" locked="0" layoutInCell="1" allowOverlap="1" wp14:anchorId="76A8AEE3" wp14:editId="52884A3C">
            <wp:simplePos x="0" y="0"/>
            <wp:positionH relativeFrom="page">
              <wp:posOffset>3475355</wp:posOffset>
            </wp:positionH>
            <wp:positionV relativeFrom="paragraph">
              <wp:posOffset>3175</wp:posOffset>
            </wp:positionV>
            <wp:extent cx="1104900" cy="1237615"/>
            <wp:effectExtent l="0" t="0" r="0" b="635"/>
            <wp:wrapThrough wrapText="bothSides">
              <wp:wrapPolygon edited="0">
                <wp:start x="0" y="0"/>
                <wp:lineTo x="0" y="21279"/>
                <wp:lineTo x="21228" y="21279"/>
                <wp:lineTo x="21228" y="0"/>
                <wp:lineTo x="0" y="0"/>
              </wp:wrapPolygon>
            </wp:wrapThrough>
            <wp:docPr id="14" name="Picture 14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Logo, company name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237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92482B" w14:textId="7FE5B93B" w:rsidR="00B313F2" w:rsidRPr="00B313F2" w:rsidRDefault="004F497B" w:rsidP="00934CDF">
      <w:pPr>
        <w:autoSpaceDE w:val="0"/>
        <w:autoSpaceDN w:val="0"/>
        <w:adjustRightInd w:val="0"/>
        <w:spacing w:after="0" w:line="240" w:lineRule="auto"/>
        <w:rPr>
          <w:rFonts w:ascii="Goldplay Alt Medium" w:hAnsi="Goldplay Alt Medium" w:cs="Arial"/>
          <w:bCs/>
        </w:rPr>
      </w:pPr>
      <w:r>
        <w:rPr>
          <w:rFonts w:ascii="Goldplay Alt Medium" w:hAnsi="Goldplay Alt Medium" w:cs="Arial"/>
          <w:bCs/>
          <w:noProof/>
          <w:lang w:eastAsia="en-GB"/>
        </w:rPr>
        <w:drawing>
          <wp:anchor distT="0" distB="0" distL="114300" distR="114300" simplePos="0" relativeHeight="251667968" behindDoc="0" locked="0" layoutInCell="1" allowOverlap="1" wp14:anchorId="237E6344" wp14:editId="48EAAEDC">
            <wp:simplePos x="0" y="0"/>
            <wp:positionH relativeFrom="column">
              <wp:posOffset>4681220</wp:posOffset>
            </wp:positionH>
            <wp:positionV relativeFrom="paragraph">
              <wp:posOffset>6985</wp:posOffset>
            </wp:positionV>
            <wp:extent cx="1440180" cy="883920"/>
            <wp:effectExtent l="0" t="0" r="7620" b="0"/>
            <wp:wrapThrough wrapText="bothSides">
              <wp:wrapPolygon edited="0">
                <wp:start x="0" y="0"/>
                <wp:lineTo x="0" y="20948"/>
                <wp:lineTo x="21429" y="20948"/>
                <wp:lineTo x="21429" y="0"/>
                <wp:lineTo x="0" y="0"/>
              </wp:wrapPolygon>
            </wp:wrapThrough>
            <wp:docPr id="15" name="Picture 15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Logo, company name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180" cy="883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Goldplay Alt Medium" w:hAnsi="Goldplay Alt Medium" w:cs="Arial"/>
          <w:bCs/>
          <w:noProof/>
          <w:lang w:eastAsia="en-GB"/>
        </w:rPr>
        <w:drawing>
          <wp:inline distT="0" distB="0" distL="0" distR="0" wp14:anchorId="4A046EE8" wp14:editId="29FFE9F8">
            <wp:extent cx="2461118" cy="755650"/>
            <wp:effectExtent l="0" t="0" r="0" b="6350"/>
            <wp:docPr id="6" name="Picture 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8201" cy="763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313F2" w:rsidRPr="00B313F2" w:rsidSect="005E4983">
      <w:footerReference w:type="default" r:id="rId19"/>
      <w:pgSz w:w="11906" w:h="16838"/>
      <w:pgMar w:top="1135" w:right="849" w:bottom="1440" w:left="993" w:header="708" w:footer="4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1C214B" w14:textId="77777777" w:rsidR="008663EB" w:rsidRDefault="008663EB" w:rsidP="00CB207A">
      <w:pPr>
        <w:spacing w:after="0" w:line="240" w:lineRule="auto"/>
      </w:pPr>
      <w:r>
        <w:separator/>
      </w:r>
    </w:p>
  </w:endnote>
  <w:endnote w:type="continuationSeparator" w:id="0">
    <w:p w14:paraId="174B7A8E" w14:textId="77777777" w:rsidR="008663EB" w:rsidRDefault="008663EB" w:rsidP="00CB20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ldplay Alt Medium">
    <w:panose1 w:val="00000600000000000000"/>
    <w:charset w:val="00"/>
    <w:family w:val="moder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B8EE2" w14:textId="7E95D6B0" w:rsidR="002B253C" w:rsidRDefault="00AE4C9E">
    <w:pPr>
      <w:pStyle w:val="Footer"/>
      <w:jc w:val="right"/>
    </w:pPr>
    <w:r w:rsidRPr="0021766F">
      <w:rPr>
        <w:b/>
        <w:noProof/>
        <w:color w:val="404040" w:themeColor="text1" w:themeTint="BF"/>
        <w:lang w:eastAsia="en-GB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076ACC41" wp14:editId="35267249">
              <wp:simplePos x="0" y="0"/>
              <wp:positionH relativeFrom="column">
                <wp:posOffset>4421505</wp:posOffset>
              </wp:positionH>
              <wp:positionV relativeFrom="paragraph">
                <wp:posOffset>98425</wp:posOffset>
              </wp:positionV>
              <wp:extent cx="2844165" cy="295275"/>
              <wp:effectExtent l="0" t="0" r="0" b="0"/>
              <wp:wrapSquare wrapText="bothSides"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44165" cy="2952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D84C0DE" w14:textId="5C13CDE5" w:rsidR="002B253C" w:rsidRPr="00AE4C9E" w:rsidRDefault="00AE4C9E">
                          <w:pPr>
                            <w:rPr>
                              <w:rFonts w:cstheme="minorHAnsi"/>
                              <w:color w:val="183E78"/>
                            </w:rPr>
                          </w:pPr>
                          <w:r w:rsidRPr="00AE4C9E">
                            <w:rPr>
                              <w:rFonts w:cstheme="minorHAnsi"/>
                              <w:color w:val="183E78"/>
                            </w:rPr>
                            <w:t>www.gloucestershirecf.org.uk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76ACC4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left:0;text-align:left;margin-left:348.15pt;margin-top:7.75pt;width:223.95pt;height:23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" filled="f" stroked="f">
              <v:textbox>
                <w:txbxContent>
                  <w:p w14:paraId="7D84C0DE" w14:textId="5C13CDE5" w:rsidR="002B253C" w:rsidRPr="00AE4C9E" w:rsidRDefault="00AE4C9E">
                    <w:pPr>
                      <w:rPr>
                        <w:rFonts w:cstheme="minorHAnsi"/>
                        <w:color w:val="183E78"/>
                      </w:rPr>
                    </w:pPr>
                    <w:r w:rsidRPr="00AE4C9E">
                      <w:rPr>
                        <w:rFonts w:cstheme="minorHAnsi"/>
                        <w:color w:val="183E78"/>
                      </w:rPr>
                      <w:t>www.gloucestershirecf.org.uk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C00FC4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639FF9E" wp14:editId="1C80A0A6">
              <wp:simplePos x="0" y="0"/>
              <wp:positionH relativeFrom="column">
                <wp:posOffset>17144</wp:posOffset>
              </wp:positionH>
              <wp:positionV relativeFrom="paragraph">
                <wp:posOffset>104775</wp:posOffset>
              </wp:positionV>
              <wp:extent cx="6420485" cy="0"/>
              <wp:effectExtent l="0" t="0" r="37465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20485" cy="0"/>
                      </a:xfrm>
                      <a:prstGeom prst="line">
                        <a:avLst/>
                      </a:prstGeom>
                      <a:ln>
                        <a:solidFill>
                          <a:srgbClr val="788AB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9FCA578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35pt,8.25pt" to="506.9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" strokecolor="#788ab3" strokeweight=".5pt">
              <v:stroke joinstyle="miter"/>
            </v:line>
          </w:pict>
        </mc:Fallback>
      </mc:AlternateContent>
    </w:r>
  </w:p>
  <w:p w14:paraId="31A5470C" w14:textId="67F7F974" w:rsidR="00CB207A" w:rsidRPr="007336BD" w:rsidRDefault="00066B34">
    <w:pPr>
      <w:pStyle w:val="Footer"/>
      <w:rPr>
        <w:color w:val="183E78"/>
        <w:lang w:val="fr-FR"/>
      </w:rPr>
    </w:pPr>
    <w:proofErr w:type="gramStart"/>
    <w:r w:rsidRPr="007336BD">
      <w:rPr>
        <w:b/>
        <w:color w:val="183E78"/>
        <w:lang w:val="fr-FR"/>
      </w:rPr>
      <w:t>E:</w:t>
    </w:r>
    <w:proofErr w:type="gramEnd"/>
    <w:r w:rsidR="00AE4C9E">
      <w:rPr>
        <w:color w:val="183E78"/>
        <w:lang w:val="fr-FR"/>
      </w:rPr>
      <w:t xml:space="preserve"> </w:t>
    </w:r>
    <w:r w:rsidR="00772F54">
      <w:rPr>
        <w:color w:val="183E78"/>
        <w:lang w:val="fr-FR"/>
      </w:rPr>
      <w:t>ceo</w:t>
    </w:r>
    <w:r w:rsidR="00AE4C9E" w:rsidRPr="00AE4C9E">
      <w:rPr>
        <w:color w:val="183E78"/>
        <w:lang w:val="fr-FR"/>
      </w:rPr>
      <w:t>@gloucestershirecf.org.uk</w:t>
    </w:r>
  </w:p>
  <w:p w14:paraId="2CA3741F" w14:textId="47409912" w:rsidR="000315F2" w:rsidRPr="007336BD" w:rsidRDefault="000315F2" w:rsidP="000315F2">
    <w:pPr>
      <w:pStyle w:val="Footer"/>
      <w:rPr>
        <w:color w:val="183E78"/>
        <w:lang w:val="fr-FR"/>
      </w:rPr>
    </w:pPr>
  </w:p>
  <w:p w14:paraId="15AA9E29" w14:textId="77777777" w:rsidR="005E4983" w:rsidRPr="007336BD" w:rsidRDefault="005E4983" w:rsidP="000315F2">
    <w:pPr>
      <w:pStyle w:val="Footer"/>
      <w:rPr>
        <w:lang w:val="fr-F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34D445" w14:textId="77777777" w:rsidR="008663EB" w:rsidRDefault="008663EB" w:rsidP="00CB207A">
      <w:pPr>
        <w:spacing w:after="0" w:line="240" w:lineRule="auto"/>
      </w:pPr>
      <w:r>
        <w:separator/>
      </w:r>
    </w:p>
  </w:footnote>
  <w:footnote w:type="continuationSeparator" w:id="0">
    <w:p w14:paraId="7E05E4A1" w14:textId="77777777" w:rsidR="008663EB" w:rsidRDefault="008663EB" w:rsidP="00CB20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F42D3"/>
    <w:multiLevelType w:val="hybridMultilevel"/>
    <w:tmpl w:val="C6F069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FF0AA8"/>
    <w:multiLevelType w:val="hybridMultilevel"/>
    <w:tmpl w:val="E79CE6AC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083243"/>
    <w:multiLevelType w:val="hybridMultilevel"/>
    <w:tmpl w:val="E2F43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26892"/>
    <w:multiLevelType w:val="hybridMultilevel"/>
    <w:tmpl w:val="4F640CCA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025252"/>
    <w:multiLevelType w:val="hybridMultilevel"/>
    <w:tmpl w:val="901038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C76CF0"/>
    <w:multiLevelType w:val="hybridMultilevel"/>
    <w:tmpl w:val="6F86003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7176464"/>
    <w:multiLevelType w:val="hybridMultilevel"/>
    <w:tmpl w:val="4E48B3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160FE8"/>
    <w:multiLevelType w:val="hybridMultilevel"/>
    <w:tmpl w:val="D7CAFC3C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232560B"/>
    <w:multiLevelType w:val="hybridMultilevel"/>
    <w:tmpl w:val="55CC0DB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877C2C"/>
    <w:multiLevelType w:val="hybridMultilevel"/>
    <w:tmpl w:val="C94C0A4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444B16"/>
    <w:multiLevelType w:val="hybridMultilevel"/>
    <w:tmpl w:val="1666B40E"/>
    <w:lvl w:ilvl="0" w:tplc="15687C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E241D1"/>
    <w:multiLevelType w:val="hybridMultilevel"/>
    <w:tmpl w:val="7EC24B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593D86"/>
    <w:multiLevelType w:val="hybridMultilevel"/>
    <w:tmpl w:val="1BF041CC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1756E85"/>
    <w:multiLevelType w:val="hybridMultilevel"/>
    <w:tmpl w:val="705E4292"/>
    <w:lvl w:ilvl="0" w:tplc="24E6D8B0">
      <w:start w:val="1"/>
      <w:numFmt w:val="lowerLetter"/>
      <w:lvlText w:val="%1)"/>
      <w:lvlJc w:val="left"/>
      <w:pPr>
        <w:ind w:left="1080" w:hanging="360"/>
      </w:pPr>
      <w:rPr>
        <w:rFonts w:ascii="Arial" w:eastAsiaTheme="minorHAnsi" w:hAnsi="Arial"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CA51F16"/>
    <w:multiLevelType w:val="hybridMultilevel"/>
    <w:tmpl w:val="9A8A1BE8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D9D436B"/>
    <w:multiLevelType w:val="hybridMultilevel"/>
    <w:tmpl w:val="366E63E0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ED3492B"/>
    <w:multiLevelType w:val="hybridMultilevel"/>
    <w:tmpl w:val="7CE4D4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2A4069"/>
    <w:multiLevelType w:val="hybridMultilevel"/>
    <w:tmpl w:val="A490C8F2"/>
    <w:lvl w:ilvl="0" w:tplc="A930161C">
      <w:numFmt w:val="bullet"/>
      <w:lvlText w:val=""/>
      <w:lvlJc w:val="left"/>
      <w:pPr>
        <w:ind w:left="108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4255E1F"/>
    <w:multiLevelType w:val="hybridMultilevel"/>
    <w:tmpl w:val="FF1C91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FE3489"/>
    <w:multiLevelType w:val="hybridMultilevel"/>
    <w:tmpl w:val="5F1AE59C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76E6FFA"/>
    <w:multiLevelType w:val="hybridMultilevel"/>
    <w:tmpl w:val="E0CEED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C7238A"/>
    <w:multiLevelType w:val="hybridMultilevel"/>
    <w:tmpl w:val="40D6AD7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9B5EAC"/>
    <w:multiLevelType w:val="hybridMultilevel"/>
    <w:tmpl w:val="5AA6F21E"/>
    <w:lvl w:ilvl="0" w:tplc="08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72A7358"/>
    <w:multiLevelType w:val="hybridMultilevel"/>
    <w:tmpl w:val="94561FA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6E6951"/>
    <w:multiLevelType w:val="hybridMultilevel"/>
    <w:tmpl w:val="486262AA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1EF2A78"/>
    <w:multiLevelType w:val="hybridMultilevel"/>
    <w:tmpl w:val="E24625B4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53962EB"/>
    <w:multiLevelType w:val="hybridMultilevel"/>
    <w:tmpl w:val="2EFE22DE"/>
    <w:lvl w:ilvl="0" w:tplc="08090019">
      <w:start w:val="1"/>
      <w:numFmt w:val="lowerLetter"/>
      <w:lvlText w:val="%1."/>
      <w:lvlJc w:val="left"/>
      <w:pPr>
        <w:ind w:left="3240" w:hanging="360"/>
      </w:pPr>
    </w:lvl>
    <w:lvl w:ilvl="1" w:tplc="08090019" w:tentative="1">
      <w:start w:val="1"/>
      <w:numFmt w:val="lowerLetter"/>
      <w:lvlText w:val="%2."/>
      <w:lvlJc w:val="left"/>
      <w:pPr>
        <w:ind w:left="3960" w:hanging="360"/>
      </w:pPr>
    </w:lvl>
    <w:lvl w:ilvl="2" w:tplc="0809001B" w:tentative="1">
      <w:start w:val="1"/>
      <w:numFmt w:val="lowerRoman"/>
      <w:lvlText w:val="%3."/>
      <w:lvlJc w:val="right"/>
      <w:pPr>
        <w:ind w:left="4680" w:hanging="180"/>
      </w:pPr>
    </w:lvl>
    <w:lvl w:ilvl="3" w:tplc="0809000F" w:tentative="1">
      <w:start w:val="1"/>
      <w:numFmt w:val="decimal"/>
      <w:lvlText w:val="%4."/>
      <w:lvlJc w:val="left"/>
      <w:pPr>
        <w:ind w:left="5400" w:hanging="360"/>
      </w:pPr>
    </w:lvl>
    <w:lvl w:ilvl="4" w:tplc="08090019" w:tentative="1">
      <w:start w:val="1"/>
      <w:numFmt w:val="lowerLetter"/>
      <w:lvlText w:val="%5."/>
      <w:lvlJc w:val="left"/>
      <w:pPr>
        <w:ind w:left="6120" w:hanging="360"/>
      </w:pPr>
    </w:lvl>
    <w:lvl w:ilvl="5" w:tplc="0809001B" w:tentative="1">
      <w:start w:val="1"/>
      <w:numFmt w:val="lowerRoman"/>
      <w:lvlText w:val="%6."/>
      <w:lvlJc w:val="right"/>
      <w:pPr>
        <w:ind w:left="6840" w:hanging="180"/>
      </w:pPr>
    </w:lvl>
    <w:lvl w:ilvl="6" w:tplc="0809000F" w:tentative="1">
      <w:start w:val="1"/>
      <w:numFmt w:val="decimal"/>
      <w:lvlText w:val="%7."/>
      <w:lvlJc w:val="left"/>
      <w:pPr>
        <w:ind w:left="7560" w:hanging="360"/>
      </w:pPr>
    </w:lvl>
    <w:lvl w:ilvl="7" w:tplc="08090019" w:tentative="1">
      <w:start w:val="1"/>
      <w:numFmt w:val="lowerLetter"/>
      <w:lvlText w:val="%8."/>
      <w:lvlJc w:val="left"/>
      <w:pPr>
        <w:ind w:left="8280" w:hanging="360"/>
      </w:pPr>
    </w:lvl>
    <w:lvl w:ilvl="8" w:tplc="08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7" w15:restartNumberingAfterBreak="0">
    <w:nsid w:val="7E810099"/>
    <w:multiLevelType w:val="hybridMultilevel"/>
    <w:tmpl w:val="2CE6CB2E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FBC335C"/>
    <w:multiLevelType w:val="hybridMultilevel"/>
    <w:tmpl w:val="378A21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7"/>
  </w:num>
  <w:num w:numId="3">
    <w:abstractNumId w:val="20"/>
  </w:num>
  <w:num w:numId="4">
    <w:abstractNumId w:val="22"/>
  </w:num>
  <w:num w:numId="5">
    <w:abstractNumId w:val="25"/>
  </w:num>
  <w:num w:numId="6">
    <w:abstractNumId w:val="26"/>
  </w:num>
  <w:num w:numId="7">
    <w:abstractNumId w:val="15"/>
  </w:num>
  <w:num w:numId="8">
    <w:abstractNumId w:val="2"/>
  </w:num>
  <w:num w:numId="9">
    <w:abstractNumId w:val="10"/>
  </w:num>
  <w:num w:numId="10">
    <w:abstractNumId w:val="19"/>
  </w:num>
  <w:num w:numId="11">
    <w:abstractNumId w:val="4"/>
  </w:num>
  <w:num w:numId="12">
    <w:abstractNumId w:val="1"/>
  </w:num>
  <w:num w:numId="13">
    <w:abstractNumId w:val="24"/>
  </w:num>
  <w:num w:numId="14">
    <w:abstractNumId w:val="12"/>
  </w:num>
  <w:num w:numId="15">
    <w:abstractNumId w:val="14"/>
  </w:num>
  <w:num w:numId="16">
    <w:abstractNumId w:val="27"/>
  </w:num>
  <w:num w:numId="17">
    <w:abstractNumId w:val="3"/>
  </w:num>
  <w:num w:numId="18">
    <w:abstractNumId w:val="5"/>
  </w:num>
  <w:num w:numId="19">
    <w:abstractNumId w:val="8"/>
  </w:num>
  <w:num w:numId="20">
    <w:abstractNumId w:val="23"/>
  </w:num>
  <w:num w:numId="21">
    <w:abstractNumId w:val="16"/>
  </w:num>
  <w:num w:numId="22">
    <w:abstractNumId w:val="6"/>
  </w:num>
  <w:num w:numId="23">
    <w:abstractNumId w:val="28"/>
  </w:num>
  <w:num w:numId="24">
    <w:abstractNumId w:val="11"/>
  </w:num>
  <w:num w:numId="25">
    <w:abstractNumId w:val="0"/>
  </w:num>
  <w:num w:numId="26">
    <w:abstractNumId w:val="9"/>
  </w:num>
  <w:num w:numId="27">
    <w:abstractNumId w:val="18"/>
  </w:num>
  <w:num w:numId="28">
    <w:abstractNumId w:val="13"/>
  </w:num>
  <w:num w:numId="2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NzcyMzcwNjQ1NjFT0lEKTi0uzszPAykwqwUA5hr4zCwAAAA="/>
  </w:docVars>
  <w:rsids>
    <w:rsidRoot w:val="00CA22FD"/>
    <w:rsid w:val="000030ED"/>
    <w:rsid w:val="00026BCB"/>
    <w:rsid w:val="000315F2"/>
    <w:rsid w:val="00043500"/>
    <w:rsid w:val="00044C2F"/>
    <w:rsid w:val="00053AA5"/>
    <w:rsid w:val="000542DD"/>
    <w:rsid w:val="00066B34"/>
    <w:rsid w:val="00082B30"/>
    <w:rsid w:val="000850F5"/>
    <w:rsid w:val="00094896"/>
    <w:rsid w:val="000C601D"/>
    <w:rsid w:val="000D1339"/>
    <w:rsid w:val="000E66AE"/>
    <w:rsid w:val="001565D8"/>
    <w:rsid w:val="00170527"/>
    <w:rsid w:val="00183740"/>
    <w:rsid w:val="00187D39"/>
    <w:rsid w:val="001903E6"/>
    <w:rsid w:val="001A1693"/>
    <w:rsid w:val="00213056"/>
    <w:rsid w:val="002225A6"/>
    <w:rsid w:val="0022311C"/>
    <w:rsid w:val="002554C6"/>
    <w:rsid w:val="00257328"/>
    <w:rsid w:val="00257F6A"/>
    <w:rsid w:val="002643E2"/>
    <w:rsid w:val="00270EF5"/>
    <w:rsid w:val="00282073"/>
    <w:rsid w:val="00284257"/>
    <w:rsid w:val="00284ED1"/>
    <w:rsid w:val="00295A4D"/>
    <w:rsid w:val="002B253C"/>
    <w:rsid w:val="002C2A96"/>
    <w:rsid w:val="002E52B0"/>
    <w:rsid w:val="0033247F"/>
    <w:rsid w:val="00334265"/>
    <w:rsid w:val="003366A9"/>
    <w:rsid w:val="00380A60"/>
    <w:rsid w:val="003916B4"/>
    <w:rsid w:val="003A0386"/>
    <w:rsid w:val="003A388A"/>
    <w:rsid w:val="00407E62"/>
    <w:rsid w:val="00425655"/>
    <w:rsid w:val="00430350"/>
    <w:rsid w:val="004740D9"/>
    <w:rsid w:val="004A49E5"/>
    <w:rsid w:val="004B5272"/>
    <w:rsid w:val="004C33F2"/>
    <w:rsid w:val="004C74F4"/>
    <w:rsid w:val="004F497B"/>
    <w:rsid w:val="00510E71"/>
    <w:rsid w:val="00526CD9"/>
    <w:rsid w:val="0053560B"/>
    <w:rsid w:val="00546D46"/>
    <w:rsid w:val="00554949"/>
    <w:rsid w:val="0057262A"/>
    <w:rsid w:val="00572D5E"/>
    <w:rsid w:val="005832A8"/>
    <w:rsid w:val="005A7629"/>
    <w:rsid w:val="005C17EE"/>
    <w:rsid w:val="005D5F20"/>
    <w:rsid w:val="005D6B83"/>
    <w:rsid w:val="005E2487"/>
    <w:rsid w:val="005E4983"/>
    <w:rsid w:val="005E6AB0"/>
    <w:rsid w:val="005F3731"/>
    <w:rsid w:val="00606CCE"/>
    <w:rsid w:val="006315AC"/>
    <w:rsid w:val="00660803"/>
    <w:rsid w:val="0066706E"/>
    <w:rsid w:val="00671BED"/>
    <w:rsid w:val="00681118"/>
    <w:rsid w:val="00682340"/>
    <w:rsid w:val="006B7786"/>
    <w:rsid w:val="006D6E44"/>
    <w:rsid w:val="006F6AF7"/>
    <w:rsid w:val="0070344C"/>
    <w:rsid w:val="007336BD"/>
    <w:rsid w:val="007410EA"/>
    <w:rsid w:val="007445A1"/>
    <w:rsid w:val="00745C5C"/>
    <w:rsid w:val="0076014A"/>
    <w:rsid w:val="00772F54"/>
    <w:rsid w:val="00782606"/>
    <w:rsid w:val="007928E1"/>
    <w:rsid w:val="00797BD5"/>
    <w:rsid w:val="007A7BD6"/>
    <w:rsid w:val="007D3EDA"/>
    <w:rsid w:val="007D6137"/>
    <w:rsid w:val="007E6F0D"/>
    <w:rsid w:val="00840A4C"/>
    <w:rsid w:val="008465D2"/>
    <w:rsid w:val="008520B3"/>
    <w:rsid w:val="008526B2"/>
    <w:rsid w:val="008663EB"/>
    <w:rsid w:val="00880C91"/>
    <w:rsid w:val="00884500"/>
    <w:rsid w:val="008F512D"/>
    <w:rsid w:val="00921EA1"/>
    <w:rsid w:val="00934CDF"/>
    <w:rsid w:val="0095155E"/>
    <w:rsid w:val="00952802"/>
    <w:rsid w:val="0095411C"/>
    <w:rsid w:val="009809B1"/>
    <w:rsid w:val="009A3680"/>
    <w:rsid w:val="009C793B"/>
    <w:rsid w:val="009F5749"/>
    <w:rsid w:val="00A01F28"/>
    <w:rsid w:val="00A02A01"/>
    <w:rsid w:val="00A30168"/>
    <w:rsid w:val="00A41C0A"/>
    <w:rsid w:val="00A62E76"/>
    <w:rsid w:val="00A64885"/>
    <w:rsid w:val="00A6762C"/>
    <w:rsid w:val="00A7208A"/>
    <w:rsid w:val="00A9667C"/>
    <w:rsid w:val="00AC5045"/>
    <w:rsid w:val="00AD00EA"/>
    <w:rsid w:val="00AE0C22"/>
    <w:rsid w:val="00AE4C9E"/>
    <w:rsid w:val="00B05BC0"/>
    <w:rsid w:val="00B06147"/>
    <w:rsid w:val="00B313F2"/>
    <w:rsid w:val="00B66791"/>
    <w:rsid w:val="00B67DAB"/>
    <w:rsid w:val="00B74915"/>
    <w:rsid w:val="00B8692F"/>
    <w:rsid w:val="00BB55C4"/>
    <w:rsid w:val="00BC215B"/>
    <w:rsid w:val="00BC797C"/>
    <w:rsid w:val="00BD4B27"/>
    <w:rsid w:val="00BE602F"/>
    <w:rsid w:val="00C00FC4"/>
    <w:rsid w:val="00C1270B"/>
    <w:rsid w:val="00C13FDF"/>
    <w:rsid w:val="00C1761A"/>
    <w:rsid w:val="00C27DEE"/>
    <w:rsid w:val="00C3503A"/>
    <w:rsid w:val="00C443D4"/>
    <w:rsid w:val="00C569DE"/>
    <w:rsid w:val="00C62573"/>
    <w:rsid w:val="00C7004A"/>
    <w:rsid w:val="00C85CD7"/>
    <w:rsid w:val="00CA22FD"/>
    <w:rsid w:val="00CB0640"/>
    <w:rsid w:val="00CB0F09"/>
    <w:rsid w:val="00CB207A"/>
    <w:rsid w:val="00CC6D06"/>
    <w:rsid w:val="00CD35DF"/>
    <w:rsid w:val="00CE5231"/>
    <w:rsid w:val="00D077C8"/>
    <w:rsid w:val="00D248B5"/>
    <w:rsid w:val="00D36289"/>
    <w:rsid w:val="00DB27DA"/>
    <w:rsid w:val="00DC3267"/>
    <w:rsid w:val="00DD33AA"/>
    <w:rsid w:val="00DD5A2E"/>
    <w:rsid w:val="00E0114E"/>
    <w:rsid w:val="00E07623"/>
    <w:rsid w:val="00E262E8"/>
    <w:rsid w:val="00E457EC"/>
    <w:rsid w:val="00E602FA"/>
    <w:rsid w:val="00E62043"/>
    <w:rsid w:val="00E666A9"/>
    <w:rsid w:val="00E74D54"/>
    <w:rsid w:val="00EB4AE0"/>
    <w:rsid w:val="00EB5135"/>
    <w:rsid w:val="00EC57A0"/>
    <w:rsid w:val="00ED2928"/>
    <w:rsid w:val="00ED4702"/>
    <w:rsid w:val="00F0336F"/>
    <w:rsid w:val="00F13C2D"/>
    <w:rsid w:val="00F24D45"/>
    <w:rsid w:val="00F25DB2"/>
    <w:rsid w:val="00F311E8"/>
    <w:rsid w:val="00F517C4"/>
    <w:rsid w:val="00F56C84"/>
    <w:rsid w:val="00F74A86"/>
    <w:rsid w:val="00FB199E"/>
    <w:rsid w:val="00FD6E86"/>
    <w:rsid w:val="00FE2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5F4D3C7"/>
  <w15:docId w15:val="{94BF9003-9F47-4436-86BF-2FF911280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22FD"/>
  </w:style>
  <w:style w:type="paragraph" w:styleId="Heading1">
    <w:name w:val="heading 1"/>
    <w:aliases w:val="TCs Heading 1"/>
    <w:basedOn w:val="Normal"/>
    <w:next w:val="Normal"/>
    <w:link w:val="Heading1Char"/>
    <w:autoRedefine/>
    <w:uiPriority w:val="9"/>
    <w:qFormat/>
    <w:rsid w:val="00C1761A"/>
    <w:pPr>
      <w:keepNext/>
      <w:keepLines/>
      <w:spacing w:before="240" w:after="0"/>
      <w:outlineLvl w:val="0"/>
    </w:pPr>
    <w:rPr>
      <w:rFonts w:ascii="Calibri Light" w:eastAsiaTheme="majorEastAsia" w:hAnsi="Calibri Light" w:cstheme="majorBidi"/>
      <w:b/>
      <w:color w:val="788AB3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Cs Heading 1 Char"/>
    <w:basedOn w:val="DefaultParagraphFont"/>
    <w:link w:val="Heading1"/>
    <w:uiPriority w:val="9"/>
    <w:rsid w:val="00C1761A"/>
    <w:rPr>
      <w:rFonts w:ascii="Calibri Light" w:eastAsiaTheme="majorEastAsia" w:hAnsi="Calibri Light" w:cstheme="majorBidi"/>
      <w:b/>
      <w:color w:val="788AB3"/>
      <w:sz w:val="24"/>
      <w:szCs w:val="32"/>
    </w:rPr>
  </w:style>
  <w:style w:type="paragraph" w:styleId="ListParagraph">
    <w:name w:val="List Paragraph"/>
    <w:basedOn w:val="Normal"/>
    <w:uiPriority w:val="34"/>
    <w:qFormat/>
    <w:rsid w:val="00CA22F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22FD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CA22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2FD"/>
  </w:style>
  <w:style w:type="paragraph" w:styleId="Header">
    <w:name w:val="header"/>
    <w:basedOn w:val="Normal"/>
    <w:link w:val="HeaderChar"/>
    <w:uiPriority w:val="99"/>
    <w:unhideWhenUsed/>
    <w:rsid w:val="00CB20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07A"/>
  </w:style>
  <w:style w:type="table" w:styleId="TableGrid">
    <w:name w:val="Table Grid"/>
    <w:basedOn w:val="TableNormal"/>
    <w:uiPriority w:val="39"/>
    <w:rsid w:val="006315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D470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A966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13F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72F5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6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16B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916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16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16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16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16B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E2E26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88450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403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6.jpe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5.jpe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ceo@gloucestershirecf.org.uk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loucestershirecf.org.uk/invest-program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F56EDC4948A041B47FA97357F85832" ma:contentTypeVersion="14" ma:contentTypeDescription="Create a new document." ma:contentTypeScope="" ma:versionID="19f2b09116a23373a541f4d1b0b1d2c0">
  <xsd:schema xmlns:xsd="http://www.w3.org/2001/XMLSchema" xmlns:xs="http://www.w3.org/2001/XMLSchema" xmlns:p="http://schemas.microsoft.com/office/2006/metadata/properties" xmlns:ns3="22003745-ae04-4d45-9431-631490a06f13" xmlns:ns4="23954648-5e14-4be7-af17-2ac1c4c45540" targetNamespace="http://schemas.microsoft.com/office/2006/metadata/properties" ma:root="true" ma:fieldsID="e6e49fb270f9f1c9c374786e9b340555" ns3:_="" ns4:_="">
    <xsd:import namespace="22003745-ae04-4d45-9431-631490a06f13"/>
    <xsd:import namespace="23954648-5e14-4be7-af17-2ac1c4c4554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003745-ae04-4d45-9431-631490a06f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954648-5e14-4be7-af17-2ac1c4c4554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2B19AA-C8B3-4BD9-A839-C49C4D0630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003745-ae04-4d45-9431-631490a06f13"/>
    <ds:schemaRef ds:uri="23954648-5e14-4be7-af17-2ac1c4c455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D96632-0AFF-4646-81EE-B829FA564C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8D1BF7-F719-44D9-9D64-D78B17AF54F6}">
  <ds:schemaRefs>
    <ds:schemaRef ds:uri="http://schemas.microsoft.com/office/2006/documentManagement/types"/>
    <ds:schemaRef ds:uri="http://schemas.microsoft.com/office/2006/metadata/properties"/>
    <ds:schemaRef ds:uri="http://purl.org/dc/dcmitype/"/>
    <ds:schemaRef ds:uri="http://purl.org/dc/elements/1.1/"/>
    <ds:schemaRef ds:uri="http://purl.org/dc/terms/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23954648-5e14-4be7-af17-2ac1c4c45540"/>
    <ds:schemaRef ds:uri="22003745-ae04-4d45-9431-631490a06f13"/>
  </ds:schemaRefs>
</ds:datastoreItem>
</file>

<file path=customXml/itemProps4.xml><?xml version="1.0" encoding="utf-8"?>
<ds:datastoreItem xmlns:ds="http://schemas.openxmlformats.org/officeDocument/2006/customXml" ds:itemID="{26A166D8-F78C-445C-9D0B-E0053F6F06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o Cleland</dc:creator>
  <cp:keywords/>
  <dc:description/>
  <cp:lastModifiedBy>Projects Officer</cp:lastModifiedBy>
  <cp:revision>3</cp:revision>
  <cp:lastPrinted>2017-03-14T16:55:00Z</cp:lastPrinted>
  <dcterms:created xsi:type="dcterms:W3CDTF">2022-03-08T14:37:00Z</dcterms:created>
  <dcterms:modified xsi:type="dcterms:W3CDTF">2022-03-08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F56EDC4948A041B47FA97357F85832</vt:lpwstr>
  </property>
</Properties>
</file>